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>Week 2 Security</w:t>
      </w:r>
    </w:p>
    <w:p w14:paraId="00000002" w14:textId="77777777" w:rsidR="00AF00AA" w:rsidRDefault="00AF00AA"/>
    <w:p w14:paraId="00000003" w14:textId="77777777" w:rsidR="00AF00AA" w:rsidRDefault="00AF00AA"/>
    <w:p w14:paraId="00000004" w14:textId="77777777" w:rsidR="00AF00AA" w:rsidRDefault="00A4163F">
      <w:r>
        <w:t xml:space="preserve">Q1. </w:t>
      </w:r>
      <w:proofErr w:type="spellStart"/>
      <w:r>
        <w:t>PgSQL</w:t>
      </w:r>
      <w:proofErr w:type="spellEnd"/>
      <w:r>
        <w:t xml:space="preserve"> Roles</w:t>
      </w:r>
    </w:p>
    <w:p w14:paraId="00000005" w14:textId="77777777" w:rsidR="00AF00AA" w:rsidRDefault="00A4163F" w:rsidP="00A4163F">
      <w:pPr>
        <w:numPr>
          <w:ilvl w:val="0"/>
          <w:numId w:val="39"/>
        </w:numPr>
      </w:pPr>
      <w:r>
        <w:t>User</w:t>
      </w:r>
    </w:p>
    <w:p w14:paraId="00000006" w14:textId="77777777" w:rsidR="00AF00AA" w:rsidRDefault="00A4163F" w:rsidP="00A4163F">
      <w:pPr>
        <w:numPr>
          <w:ilvl w:val="0"/>
          <w:numId w:val="39"/>
        </w:numPr>
      </w:pPr>
      <w:proofErr w:type="spellStart"/>
      <w:r>
        <w:t>SuperUser</w:t>
      </w:r>
      <w:proofErr w:type="spellEnd"/>
    </w:p>
    <w:p w14:paraId="00000007" w14:textId="77777777" w:rsidR="00AF00AA" w:rsidRDefault="00A4163F" w:rsidP="00A4163F">
      <w:pPr>
        <w:numPr>
          <w:ilvl w:val="0"/>
          <w:numId w:val="39"/>
        </w:numPr>
      </w:pPr>
      <w:proofErr w:type="spellStart"/>
      <w:r>
        <w:t>CreateDB</w:t>
      </w:r>
      <w:proofErr w:type="spellEnd"/>
    </w:p>
    <w:p w14:paraId="00000008" w14:textId="77777777" w:rsidR="00AF00AA" w:rsidRDefault="00A4163F" w:rsidP="00A4163F">
      <w:pPr>
        <w:numPr>
          <w:ilvl w:val="0"/>
          <w:numId w:val="39"/>
        </w:numPr>
      </w:pPr>
      <w:proofErr w:type="spellStart"/>
      <w:r>
        <w:t>CreateRole</w:t>
      </w:r>
      <w:proofErr w:type="spellEnd"/>
    </w:p>
    <w:p w14:paraId="00000009" w14:textId="77777777" w:rsidR="00AF00AA" w:rsidRDefault="00A4163F" w:rsidP="00A4163F">
      <w:pPr>
        <w:numPr>
          <w:ilvl w:val="0"/>
          <w:numId w:val="39"/>
        </w:numPr>
      </w:pPr>
      <w:r>
        <w:t>Group Roles</w:t>
      </w:r>
    </w:p>
    <w:p w14:paraId="0000000A" w14:textId="77777777" w:rsidR="00AF00AA" w:rsidRDefault="00AF00AA"/>
    <w:p w14:paraId="0000000B" w14:textId="77777777" w:rsidR="00AF00AA" w:rsidRDefault="00A4163F">
      <w:r>
        <w:t>Q2. Role Inheritance</w:t>
      </w:r>
    </w:p>
    <w:p w14:paraId="0000000C" w14:textId="77777777" w:rsidR="00AF00AA" w:rsidRDefault="00A4163F" w:rsidP="00A4163F">
      <w:pPr>
        <w:numPr>
          <w:ilvl w:val="0"/>
          <w:numId w:val="33"/>
        </w:numPr>
      </w:pPr>
      <w:r>
        <w:t>Can be specified with INHERIT or NOINHERIT</w:t>
      </w:r>
    </w:p>
    <w:p w14:paraId="0000000D" w14:textId="77777777" w:rsidR="00AF00AA" w:rsidRDefault="00A4163F" w:rsidP="00A4163F">
      <w:pPr>
        <w:numPr>
          <w:ilvl w:val="0"/>
          <w:numId w:val="33"/>
        </w:numPr>
      </w:pPr>
      <w:r>
        <w:t>Can be granted membership of a group role</w:t>
      </w:r>
    </w:p>
    <w:p w14:paraId="0000000E" w14:textId="77777777" w:rsidR="00AF00AA" w:rsidRDefault="00A4163F" w:rsidP="00A4163F">
      <w:pPr>
        <w:numPr>
          <w:ilvl w:val="0"/>
          <w:numId w:val="33"/>
        </w:numPr>
      </w:pPr>
      <w:r>
        <w:t xml:space="preserve">If the user doesn't have the inherit </w:t>
      </w:r>
      <w:proofErr w:type="gramStart"/>
      <w:r>
        <w:t>role</w:t>
      </w:r>
      <w:proofErr w:type="gramEnd"/>
      <w:r>
        <w:t xml:space="preserve"> they must be granted the role with ( SET ROLE command)</w:t>
      </w:r>
    </w:p>
    <w:p w14:paraId="0000000F" w14:textId="77777777" w:rsidR="00AF00AA" w:rsidRDefault="00AF00AA"/>
    <w:p w14:paraId="00000010" w14:textId="77777777" w:rsidR="00AF00AA" w:rsidRDefault="00A4163F">
      <w:r>
        <w:t>Q3. Handling dependencies</w:t>
      </w:r>
    </w:p>
    <w:p w14:paraId="00000011" w14:textId="77777777" w:rsidR="00AF00AA" w:rsidRDefault="00A4163F" w:rsidP="00A4163F">
      <w:pPr>
        <w:numPr>
          <w:ilvl w:val="0"/>
          <w:numId w:val="18"/>
        </w:numPr>
      </w:pPr>
      <w:r>
        <w:t>Handles relationship between two attributes</w:t>
      </w:r>
    </w:p>
    <w:p w14:paraId="00000012" w14:textId="77777777" w:rsidR="00AF00AA" w:rsidRDefault="00A4163F" w:rsidP="00A4163F">
      <w:pPr>
        <w:numPr>
          <w:ilvl w:val="0"/>
          <w:numId w:val="18"/>
        </w:numPr>
      </w:pPr>
      <w:r>
        <w:t>Database packages that can be brought in</w:t>
      </w:r>
    </w:p>
    <w:p w14:paraId="00000013" w14:textId="77777777" w:rsidR="00AF00AA" w:rsidRDefault="00AF00AA"/>
    <w:p w14:paraId="00000014" w14:textId="77777777" w:rsidR="00AF00AA" w:rsidRDefault="00A4163F">
      <w:r>
        <w:t>Q4.Privileges and database objects</w:t>
      </w:r>
    </w:p>
    <w:p w14:paraId="00000015" w14:textId="77777777" w:rsidR="00AF00AA" w:rsidRPr="00154AAA" w:rsidRDefault="00A4163F" w:rsidP="00154AAA">
      <w:pPr>
        <w:ind w:firstLine="360"/>
        <w:rPr>
          <w:color w:val="00B0F0"/>
        </w:rPr>
      </w:pPr>
      <w:r w:rsidRPr="00154AAA">
        <w:rPr>
          <w:color w:val="00B0F0"/>
        </w:rPr>
        <w:t xml:space="preserve">Privileges </w:t>
      </w:r>
    </w:p>
    <w:p w14:paraId="00000016" w14:textId="77777777" w:rsidR="00AF00AA" w:rsidRDefault="00A4163F">
      <w:pPr>
        <w:numPr>
          <w:ilvl w:val="0"/>
          <w:numId w:val="5"/>
        </w:numPr>
      </w:pPr>
      <w:r>
        <w:t>Database privileges</w:t>
      </w:r>
    </w:p>
    <w:p w14:paraId="00000017" w14:textId="77777777" w:rsidR="00AF00AA" w:rsidRDefault="00A4163F">
      <w:pPr>
        <w:numPr>
          <w:ilvl w:val="0"/>
          <w:numId w:val="5"/>
        </w:numPr>
      </w:pPr>
      <w:r>
        <w:t>System privileges</w:t>
      </w:r>
    </w:p>
    <w:p w14:paraId="00000018" w14:textId="77777777" w:rsidR="00AF00AA" w:rsidRDefault="00A4163F">
      <w:pPr>
        <w:numPr>
          <w:ilvl w:val="0"/>
          <w:numId w:val="5"/>
        </w:numPr>
      </w:pPr>
      <w:r>
        <w:t xml:space="preserve">Object privileges </w:t>
      </w:r>
    </w:p>
    <w:p w14:paraId="00000019" w14:textId="77777777" w:rsidR="00AF00AA" w:rsidRDefault="00A4163F">
      <w:r>
        <w:tab/>
      </w:r>
    </w:p>
    <w:p w14:paraId="0000001A" w14:textId="1B9E2E73" w:rsidR="00AF00AA" w:rsidRPr="00154AAA" w:rsidRDefault="00A4163F" w:rsidP="00154AAA">
      <w:pPr>
        <w:ind w:firstLine="360"/>
        <w:rPr>
          <w:color w:val="00B0F0"/>
        </w:rPr>
      </w:pPr>
      <w:r w:rsidRPr="00154AAA">
        <w:rPr>
          <w:color w:val="00B0F0"/>
        </w:rPr>
        <w:t>Objects</w:t>
      </w:r>
    </w:p>
    <w:p w14:paraId="0000001B" w14:textId="77777777" w:rsidR="00AF00AA" w:rsidRDefault="00A4163F" w:rsidP="00A4163F">
      <w:pPr>
        <w:numPr>
          <w:ilvl w:val="0"/>
          <w:numId w:val="43"/>
        </w:numPr>
      </w:pPr>
      <w:r>
        <w:t>Table</w:t>
      </w:r>
    </w:p>
    <w:p w14:paraId="0000001C" w14:textId="77777777" w:rsidR="00AF00AA" w:rsidRDefault="00A4163F" w:rsidP="00A4163F">
      <w:pPr>
        <w:numPr>
          <w:ilvl w:val="0"/>
          <w:numId w:val="43"/>
        </w:numPr>
      </w:pPr>
      <w:r>
        <w:t>View</w:t>
      </w:r>
    </w:p>
    <w:p w14:paraId="0000001D" w14:textId="77777777" w:rsidR="00AF00AA" w:rsidRDefault="00A4163F" w:rsidP="00A4163F">
      <w:pPr>
        <w:numPr>
          <w:ilvl w:val="0"/>
          <w:numId w:val="43"/>
        </w:numPr>
      </w:pPr>
      <w:r>
        <w:t>Sequences</w:t>
      </w:r>
    </w:p>
    <w:p w14:paraId="0000001E" w14:textId="77777777" w:rsidR="00AF00AA" w:rsidRDefault="00A4163F" w:rsidP="00A4163F">
      <w:pPr>
        <w:numPr>
          <w:ilvl w:val="0"/>
          <w:numId w:val="43"/>
        </w:numPr>
      </w:pPr>
      <w:r>
        <w:t>Index</w:t>
      </w:r>
    </w:p>
    <w:p w14:paraId="0000001F" w14:textId="77777777" w:rsidR="00AF00AA" w:rsidRDefault="00A4163F" w:rsidP="00A4163F">
      <w:pPr>
        <w:numPr>
          <w:ilvl w:val="0"/>
          <w:numId w:val="43"/>
        </w:numPr>
      </w:pPr>
      <w:r>
        <w:t>Synonyms</w:t>
      </w:r>
    </w:p>
    <w:p w14:paraId="00000020" w14:textId="77777777" w:rsidR="00AF00AA" w:rsidRDefault="00AF00AA"/>
    <w:p w14:paraId="00000021" w14:textId="77777777" w:rsidR="00AF00AA" w:rsidRDefault="00A4163F">
      <w:r>
        <w:t xml:space="preserve">Q5. Principle of  least privilege </w:t>
      </w:r>
    </w:p>
    <w:p w14:paraId="18D77A45" w14:textId="1D7A6922" w:rsidR="004351D6" w:rsidRDefault="00A4163F" w:rsidP="004351D6">
      <w:r>
        <w:t xml:space="preserve">Means giving users only the </w:t>
      </w:r>
      <w:r w:rsidR="004351D6">
        <w:t xml:space="preserve">least </w:t>
      </w:r>
      <w:r>
        <w:t>required privileges they require</w:t>
      </w:r>
      <w:r w:rsidR="004351D6">
        <w:t xml:space="preserve"> to do their function.</w:t>
      </w:r>
    </w:p>
    <w:p w14:paraId="00000023" w14:textId="77777777" w:rsidR="00AF00AA" w:rsidRPr="004351D6" w:rsidRDefault="00A4163F" w:rsidP="004351D6">
      <w:pPr>
        <w:ind w:firstLine="360"/>
        <w:rPr>
          <w:color w:val="00B0F0"/>
        </w:rPr>
      </w:pPr>
      <w:r w:rsidRPr="004351D6">
        <w:rPr>
          <w:color w:val="00B0F0"/>
        </w:rPr>
        <w:t>Importance of principle of least privilege</w:t>
      </w:r>
    </w:p>
    <w:p w14:paraId="00000024" w14:textId="77777777" w:rsidR="00AF00AA" w:rsidRDefault="00A4163F">
      <w:pPr>
        <w:numPr>
          <w:ilvl w:val="0"/>
          <w:numId w:val="7"/>
        </w:numPr>
      </w:pPr>
      <w:r>
        <w:t>Reduces cyber attacks</w:t>
      </w:r>
    </w:p>
    <w:p w14:paraId="00000025" w14:textId="77777777" w:rsidR="00AF00AA" w:rsidRDefault="00A4163F">
      <w:pPr>
        <w:numPr>
          <w:ilvl w:val="0"/>
          <w:numId w:val="7"/>
        </w:numPr>
      </w:pPr>
      <w:r>
        <w:t>Stops spread of malware</w:t>
      </w:r>
    </w:p>
    <w:p w14:paraId="00000026" w14:textId="77777777" w:rsidR="00AF00AA" w:rsidRDefault="00A4163F">
      <w:pPr>
        <w:numPr>
          <w:ilvl w:val="0"/>
          <w:numId w:val="7"/>
        </w:numPr>
      </w:pPr>
      <w:r>
        <w:t>Improves end user productivity</w:t>
      </w:r>
    </w:p>
    <w:p w14:paraId="00000027" w14:textId="77777777" w:rsidR="00AF00AA" w:rsidRDefault="00A4163F">
      <w:pPr>
        <w:numPr>
          <w:ilvl w:val="0"/>
          <w:numId w:val="7"/>
        </w:numPr>
      </w:pPr>
      <w:r>
        <w:t>It helps streamline compliance and auditing</w:t>
      </w:r>
    </w:p>
    <w:p w14:paraId="00000028" w14:textId="77777777" w:rsidR="00AF00AA" w:rsidRDefault="00AF00AA"/>
    <w:p w14:paraId="00000029" w14:textId="77777777" w:rsidR="00AF00AA" w:rsidRDefault="00A4163F">
      <w:r>
        <w:t>Q6. Secure password hashing</w:t>
      </w:r>
    </w:p>
    <w:p w14:paraId="0000002A" w14:textId="77777777" w:rsidR="00AF00AA" w:rsidRDefault="00A4163F" w:rsidP="00A4163F">
      <w:pPr>
        <w:numPr>
          <w:ilvl w:val="0"/>
          <w:numId w:val="32"/>
        </w:numPr>
      </w:pPr>
      <w:proofErr w:type="spellStart"/>
      <w:r>
        <w:t>B</w:t>
      </w:r>
      <w:r>
        <w:t>crypt</w:t>
      </w:r>
      <w:proofErr w:type="spellEnd"/>
    </w:p>
    <w:p w14:paraId="0000002B" w14:textId="77777777" w:rsidR="00AF00AA" w:rsidRDefault="00A4163F" w:rsidP="00A4163F">
      <w:pPr>
        <w:numPr>
          <w:ilvl w:val="0"/>
          <w:numId w:val="32"/>
        </w:numPr>
      </w:pPr>
      <w:proofErr w:type="spellStart"/>
      <w:r>
        <w:t>Scrypt</w:t>
      </w:r>
      <w:proofErr w:type="spellEnd"/>
    </w:p>
    <w:p w14:paraId="0000002C" w14:textId="77777777" w:rsidR="00AF00AA" w:rsidRDefault="00AF00AA"/>
    <w:p w14:paraId="0000002D" w14:textId="77777777" w:rsidR="00AF00AA" w:rsidRDefault="00AF00AA"/>
    <w:p w14:paraId="0000002E" w14:textId="77777777" w:rsidR="00AF00AA" w:rsidRDefault="00AF00AA"/>
    <w:p w14:paraId="0000002F" w14:textId="77777777" w:rsidR="00AF00AA" w:rsidRDefault="00AF00AA">
      <w:pPr>
        <w:jc w:val="center"/>
      </w:pPr>
    </w:p>
    <w:p w14:paraId="00000030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lastRenderedPageBreak/>
        <w:t>Week 3 Auditing</w:t>
      </w:r>
    </w:p>
    <w:p w14:paraId="00000031" w14:textId="77777777" w:rsidR="00AF00AA" w:rsidRDefault="00A4163F">
      <w:r>
        <w:t xml:space="preserve">Q1. Why do we audit in </w:t>
      </w:r>
      <w:proofErr w:type="gramStart"/>
      <w:r>
        <w:t>databases</w:t>
      </w:r>
      <w:proofErr w:type="gramEnd"/>
    </w:p>
    <w:p w14:paraId="00000032" w14:textId="77777777" w:rsidR="00AF00AA" w:rsidRDefault="00A4163F" w:rsidP="00A4163F">
      <w:pPr>
        <w:numPr>
          <w:ilvl w:val="0"/>
          <w:numId w:val="36"/>
        </w:numPr>
      </w:pPr>
      <w:r>
        <w:t>Human error</w:t>
      </w:r>
    </w:p>
    <w:p w14:paraId="00000033" w14:textId="77777777" w:rsidR="00AF00AA" w:rsidRDefault="00A4163F" w:rsidP="00A4163F">
      <w:pPr>
        <w:numPr>
          <w:ilvl w:val="0"/>
          <w:numId w:val="36"/>
        </w:numPr>
      </w:pPr>
      <w:r>
        <w:t>Security risks</w:t>
      </w:r>
    </w:p>
    <w:p w14:paraId="00000034" w14:textId="77777777" w:rsidR="00AF00AA" w:rsidRDefault="00A4163F" w:rsidP="00A4163F">
      <w:pPr>
        <w:numPr>
          <w:ilvl w:val="0"/>
          <w:numId w:val="36"/>
        </w:numPr>
      </w:pPr>
      <w:r>
        <w:t>Data Cleaning</w:t>
      </w:r>
    </w:p>
    <w:p w14:paraId="00000035" w14:textId="12E46FCB" w:rsidR="00AF00AA" w:rsidRDefault="00A4163F" w:rsidP="00A4163F">
      <w:pPr>
        <w:numPr>
          <w:ilvl w:val="0"/>
          <w:numId w:val="36"/>
        </w:numPr>
      </w:pPr>
      <w:r>
        <w:t>Custom experience</w:t>
      </w:r>
      <w:r w:rsidR="006667C1">
        <w:t xml:space="preserve"> </w:t>
      </w:r>
    </w:p>
    <w:p w14:paraId="00000036" w14:textId="77777777" w:rsidR="00AF00AA" w:rsidRDefault="00AF00AA"/>
    <w:p w14:paraId="00000037" w14:textId="77777777" w:rsidR="00AF00AA" w:rsidRDefault="00A4163F">
      <w:r>
        <w:t>Q2. What is logging and what is auditing?</w:t>
      </w:r>
    </w:p>
    <w:p w14:paraId="00000038" w14:textId="77777777" w:rsidR="00AF00AA" w:rsidRDefault="00AF00AA"/>
    <w:p w14:paraId="00000039" w14:textId="77777777" w:rsidR="00AF00AA" w:rsidRDefault="00A4163F">
      <w:r>
        <w:t>Logging</w:t>
      </w:r>
    </w:p>
    <w:p w14:paraId="0000003A" w14:textId="77777777" w:rsidR="00AF00AA" w:rsidRDefault="00A4163F">
      <w:r>
        <w:t xml:space="preserve">It's the process in which the user can have a recovery database and help recover any lost data from a sub database section, it also helps with syncing a primary and secondary database. When creating a </w:t>
      </w:r>
      <w:proofErr w:type="gramStart"/>
      <w:r>
        <w:t>DB</w:t>
      </w:r>
      <w:proofErr w:type="gramEnd"/>
      <w:r>
        <w:t xml:space="preserve"> a log file is created to track any changes that occu</w:t>
      </w:r>
      <w:r>
        <w:t>r in that specific database.</w:t>
      </w:r>
    </w:p>
    <w:p w14:paraId="0000003B" w14:textId="77777777" w:rsidR="00AF00AA" w:rsidRDefault="00AF00AA"/>
    <w:p w14:paraId="0000003C" w14:textId="77777777" w:rsidR="00AF00AA" w:rsidRDefault="00A4163F">
      <w:r>
        <w:t>Auditing</w:t>
      </w:r>
    </w:p>
    <w:p w14:paraId="0000003D" w14:textId="77777777" w:rsidR="00AF00AA" w:rsidRDefault="00A4163F">
      <w:r>
        <w:t>It's the process in the database that tracks each resource or authority in the database. It helps give a roadmap of each section of the database.</w:t>
      </w:r>
    </w:p>
    <w:p w14:paraId="0000003E" w14:textId="77777777" w:rsidR="00AF00AA" w:rsidRDefault="00AF00AA"/>
    <w:p w14:paraId="0000003F" w14:textId="77777777" w:rsidR="00AF00AA" w:rsidRDefault="00AF00AA"/>
    <w:p w14:paraId="00000040" w14:textId="77777777" w:rsidR="00AF00AA" w:rsidRDefault="00A4163F">
      <w:r>
        <w:t>Q3. Postgres auditing options</w:t>
      </w:r>
    </w:p>
    <w:p w14:paraId="00000041" w14:textId="721AF649" w:rsidR="00AF00AA" w:rsidRDefault="00AF00AA"/>
    <w:p w14:paraId="0F675339" w14:textId="6B177947" w:rsidR="006667C1" w:rsidRDefault="006667C1">
      <w:r>
        <w:t>Out-of-box auditing</w:t>
      </w:r>
    </w:p>
    <w:p w14:paraId="7E9487E8" w14:textId="77777777" w:rsidR="006667C1" w:rsidRDefault="006667C1"/>
    <w:p w14:paraId="00000044" w14:textId="7FD38ED1" w:rsidR="00AF00AA" w:rsidRDefault="00A4163F" w:rsidP="00A4163F">
      <w:pPr>
        <w:numPr>
          <w:ilvl w:val="0"/>
          <w:numId w:val="25"/>
        </w:numPr>
      </w:pPr>
      <w:r>
        <w:t>Statement - level auditing</w:t>
      </w:r>
    </w:p>
    <w:p w14:paraId="00000045" w14:textId="77777777" w:rsidR="00AF00AA" w:rsidRDefault="00AF00AA"/>
    <w:p w14:paraId="00000046" w14:textId="77777777" w:rsidR="00AF00AA" w:rsidRDefault="00A4163F" w:rsidP="00A4163F">
      <w:pPr>
        <w:numPr>
          <w:ilvl w:val="0"/>
          <w:numId w:val="19"/>
        </w:numPr>
      </w:pPr>
      <w:proofErr w:type="spellStart"/>
      <w:r>
        <w:t>pgAudit</w:t>
      </w:r>
      <w:proofErr w:type="spellEnd"/>
      <w:r>
        <w:t xml:space="preserve"> extension</w:t>
      </w:r>
    </w:p>
    <w:p w14:paraId="00000047" w14:textId="77777777" w:rsidR="00AF00AA" w:rsidRDefault="00AF00AA"/>
    <w:p w14:paraId="00000048" w14:textId="77777777" w:rsidR="00AF00AA" w:rsidRDefault="00AF00AA"/>
    <w:p w14:paraId="00000049" w14:textId="24BE4671" w:rsidR="00AF00AA" w:rsidRDefault="00A4163F">
      <w:r>
        <w:t>Q4. Database triggers</w:t>
      </w:r>
    </w:p>
    <w:p w14:paraId="32A1250F" w14:textId="77777777" w:rsidR="006667C1" w:rsidRDefault="006667C1"/>
    <w:p w14:paraId="0000004A" w14:textId="5299F6BD" w:rsidR="00AF00AA" w:rsidRDefault="006667C1">
      <w:r>
        <w:t>Before, After, Instead</w:t>
      </w:r>
    </w:p>
    <w:p w14:paraId="779B8806" w14:textId="77777777" w:rsidR="006667C1" w:rsidRDefault="006667C1"/>
    <w:p w14:paraId="0000004B" w14:textId="77777777" w:rsidR="00AF00AA" w:rsidRDefault="00A4163F">
      <w:r>
        <w:t>DDL Triggers</w:t>
      </w:r>
    </w:p>
    <w:p w14:paraId="0000004C" w14:textId="77777777" w:rsidR="00AF00AA" w:rsidRDefault="00A4163F" w:rsidP="00A4163F">
      <w:pPr>
        <w:numPr>
          <w:ilvl w:val="0"/>
          <w:numId w:val="14"/>
        </w:numPr>
      </w:pPr>
      <w:r>
        <w:t>Trigger statements such as CREATE, ALTER, DROP</w:t>
      </w:r>
    </w:p>
    <w:p w14:paraId="0000004D" w14:textId="77777777" w:rsidR="00AF00AA" w:rsidRDefault="00A4163F" w:rsidP="00A4163F">
      <w:pPr>
        <w:numPr>
          <w:ilvl w:val="0"/>
          <w:numId w:val="14"/>
        </w:numPr>
      </w:pPr>
      <w:r>
        <w:t>System defined stored procedures</w:t>
      </w:r>
    </w:p>
    <w:p w14:paraId="0000004E" w14:textId="77777777" w:rsidR="00AF00AA" w:rsidRDefault="00A4163F" w:rsidP="00A4163F">
      <w:pPr>
        <w:numPr>
          <w:ilvl w:val="0"/>
          <w:numId w:val="14"/>
        </w:numPr>
      </w:pPr>
      <w:r>
        <w:t>DDL triggers are used to observe and control server actions</w:t>
      </w:r>
    </w:p>
    <w:p w14:paraId="0000004F" w14:textId="77777777" w:rsidR="00AF00AA" w:rsidRDefault="00AF00AA"/>
    <w:p w14:paraId="00000050" w14:textId="77777777" w:rsidR="00AF00AA" w:rsidRDefault="00AF00AA"/>
    <w:p w14:paraId="00000051" w14:textId="77777777" w:rsidR="00AF00AA" w:rsidRDefault="00A4163F">
      <w:r>
        <w:t>DML Triggers</w:t>
      </w:r>
    </w:p>
    <w:p w14:paraId="00000052" w14:textId="77777777" w:rsidR="00AF00AA" w:rsidRDefault="00A4163F" w:rsidP="00A4163F">
      <w:pPr>
        <w:numPr>
          <w:ilvl w:val="0"/>
          <w:numId w:val="13"/>
        </w:numPr>
      </w:pPr>
      <w:r>
        <w:t>DML triggers such as INSERT, UPDATE, DELETE</w:t>
      </w:r>
    </w:p>
    <w:p w14:paraId="00000053" w14:textId="77777777" w:rsidR="00AF00AA" w:rsidRDefault="00A4163F" w:rsidP="00A4163F">
      <w:pPr>
        <w:numPr>
          <w:ilvl w:val="0"/>
          <w:numId w:val="13"/>
        </w:numPr>
      </w:pPr>
      <w:r>
        <w:t xml:space="preserve">Can be used after triggers using the FOR, AFTER clause, </w:t>
      </w:r>
      <w:proofErr w:type="gramStart"/>
      <w:r>
        <w:t>Only</w:t>
      </w:r>
      <w:proofErr w:type="gramEnd"/>
      <w:r>
        <w:t xml:space="preserve"> fires after </w:t>
      </w:r>
      <w:proofErr w:type="spellStart"/>
      <w:r>
        <w:t>sql</w:t>
      </w:r>
      <w:proofErr w:type="spellEnd"/>
      <w:r>
        <w:t xml:space="preserve"> server finishing performing an action</w:t>
      </w:r>
    </w:p>
    <w:p w14:paraId="00000054" w14:textId="77777777" w:rsidR="00AF00AA" w:rsidRDefault="00AF00AA"/>
    <w:p w14:paraId="00000055" w14:textId="77777777" w:rsidR="00AF00AA" w:rsidRDefault="00AF00AA"/>
    <w:p w14:paraId="00000056" w14:textId="77777777" w:rsidR="00AF00AA" w:rsidRDefault="00A4163F">
      <w:r>
        <w:t>CLR Triggers</w:t>
      </w:r>
    </w:p>
    <w:p w14:paraId="00000057" w14:textId="77777777" w:rsidR="00AF00AA" w:rsidRDefault="00A4163F" w:rsidP="00A4163F">
      <w:pPr>
        <w:numPr>
          <w:ilvl w:val="0"/>
          <w:numId w:val="17"/>
        </w:numPr>
      </w:pPr>
      <w:r>
        <w:t>Special</w:t>
      </w:r>
      <w:r>
        <w:t xml:space="preserve"> type triggers based on common language runtime</w:t>
      </w:r>
    </w:p>
    <w:p w14:paraId="00000058" w14:textId="77777777" w:rsidR="00AF00AA" w:rsidRDefault="00A4163F" w:rsidP="00A4163F">
      <w:pPr>
        <w:numPr>
          <w:ilvl w:val="0"/>
          <w:numId w:val="17"/>
        </w:numPr>
      </w:pPr>
      <w:r>
        <w:t>Supported languages such as C#, Visual basic and F#</w:t>
      </w:r>
    </w:p>
    <w:p w14:paraId="00000059" w14:textId="77777777" w:rsidR="00AF00AA" w:rsidRDefault="00AF00AA"/>
    <w:p w14:paraId="0000005A" w14:textId="77777777" w:rsidR="00AF00AA" w:rsidRDefault="00AF00AA"/>
    <w:p w14:paraId="0000005B" w14:textId="77777777" w:rsidR="00AF00AA" w:rsidRDefault="00A4163F">
      <w:r>
        <w:t>Drawbacks of auditing</w:t>
      </w:r>
    </w:p>
    <w:p w14:paraId="0000005C" w14:textId="77777777" w:rsidR="00AF00AA" w:rsidRDefault="00A4163F" w:rsidP="00A4163F">
      <w:pPr>
        <w:numPr>
          <w:ilvl w:val="0"/>
          <w:numId w:val="15"/>
        </w:numPr>
      </w:pPr>
      <w:r>
        <w:t>Costly</w:t>
      </w:r>
    </w:p>
    <w:p w14:paraId="0000005D" w14:textId="77777777" w:rsidR="00AF00AA" w:rsidRDefault="00A4163F" w:rsidP="00A4163F">
      <w:pPr>
        <w:numPr>
          <w:ilvl w:val="0"/>
          <w:numId w:val="15"/>
        </w:numPr>
      </w:pPr>
      <w:r>
        <w:t>Rely on experts</w:t>
      </w:r>
    </w:p>
    <w:p w14:paraId="0000005E" w14:textId="77777777" w:rsidR="00AF00AA" w:rsidRDefault="00A4163F" w:rsidP="00A4163F">
      <w:pPr>
        <w:numPr>
          <w:ilvl w:val="0"/>
          <w:numId w:val="15"/>
        </w:numPr>
      </w:pPr>
      <w:r>
        <w:t>Impossible to check everything</w:t>
      </w:r>
    </w:p>
    <w:p w14:paraId="0000005F" w14:textId="77777777" w:rsidR="00AF00AA" w:rsidRDefault="00A4163F" w:rsidP="00A4163F">
      <w:pPr>
        <w:numPr>
          <w:ilvl w:val="0"/>
          <w:numId w:val="15"/>
        </w:numPr>
      </w:pPr>
      <w:r>
        <w:t>Unsuitable for small companies</w:t>
      </w:r>
    </w:p>
    <w:p w14:paraId="00000060" w14:textId="77777777" w:rsidR="00AF00AA" w:rsidRDefault="00A4163F" w:rsidP="00A4163F">
      <w:pPr>
        <w:numPr>
          <w:ilvl w:val="0"/>
          <w:numId w:val="15"/>
        </w:numPr>
      </w:pPr>
      <w:r>
        <w:t>Chances of fraud</w:t>
      </w:r>
    </w:p>
    <w:p w14:paraId="00000061" w14:textId="77777777" w:rsidR="00AF00AA" w:rsidRDefault="00AF00AA"/>
    <w:p w14:paraId="00000062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>Week 4 Indexing</w:t>
      </w:r>
    </w:p>
    <w:p w14:paraId="00000063" w14:textId="77777777" w:rsidR="00AF00AA" w:rsidRDefault="00AF00AA"/>
    <w:p w14:paraId="00000064" w14:textId="77777777" w:rsidR="00AF00AA" w:rsidRDefault="00A4163F">
      <w:r>
        <w:t>Q1. How inde</w:t>
      </w:r>
      <w:r>
        <w:t>xing works</w:t>
      </w:r>
    </w:p>
    <w:p w14:paraId="00000065" w14:textId="77777777" w:rsidR="00AF00AA" w:rsidRDefault="00A4163F">
      <w:pPr>
        <w:numPr>
          <w:ilvl w:val="0"/>
          <w:numId w:val="9"/>
        </w:numPr>
      </w:pPr>
      <w:r>
        <w:t>Sorting numbers on multiple fields</w:t>
      </w:r>
    </w:p>
    <w:p w14:paraId="00000066" w14:textId="37AEEFEE" w:rsidR="00AF00AA" w:rsidRDefault="00A4163F">
      <w:pPr>
        <w:numPr>
          <w:ilvl w:val="0"/>
          <w:numId w:val="9"/>
        </w:numPr>
      </w:pPr>
      <w:r>
        <w:t>Helps order an unordered table</w:t>
      </w:r>
      <w:r w:rsidR="00913599">
        <w:t xml:space="preserve"> to improve reads</w:t>
      </w:r>
    </w:p>
    <w:p w14:paraId="6502B46F" w14:textId="77777777" w:rsidR="00913599" w:rsidRDefault="00913599" w:rsidP="00913599">
      <w:pPr>
        <w:ind w:left="360"/>
      </w:pPr>
    </w:p>
    <w:p w14:paraId="00000068" w14:textId="77777777" w:rsidR="00AF00AA" w:rsidRDefault="00A4163F">
      <w:r>
        <w:t>Q2. Hash indexing vs B-Tree Index</w:t>
      </w:r>
    </w:p>
    <w:p w14:paraId="00000069" w14:textId="77777777" w:rsidR="00AF00AA" w:rsidRDefault="00A4163F">
      <w:r>
        <w:tab/>
        <w:t>Hashing indexing</w:t>
      </w:r>
    </w:p>
    <w:p w14:paraId="0000006A" w14:textId="77777777" w:rsidR="00AF00AA" w:rsidRDefault="00A4163F">
      <w:r>
        <w:tab/>
      </w:r>
      <w:r>
        <w:tab/>
        <w:t>-  Everything is stored in sections</w:t>
      </w:r>
    </w:p>
    <w:p w14:paraId="0000006B" w14:textId="77777777" w:rsidR="00AF00AA" w:rsidRDefault="00A4163F">
      <w:r>
        <w:tab/>
      </w:r>
      <w:r>
        <w:tab/>
        <w:t>- Keeps all unique values together</w:t>
      </w:r>
    </w:p>
    <w:p w14:paraId="0000006C" w14:textId="77777777" w:rsidR="00AF00AA" w:rsidRDefault="00A4163F">
      <w:r>
        <w:tab/>
      </w:r>
      <w:r>
        <w:tab/>
      </w:r>
      <w:r>
        <w:t>- Easy to find any unique value / speeds up searching</w:t>
      </w:r>
      <w:r>
        <w:tab/>
      </w:r>
    </w:p>
    <w:p w14:paraId="0000006D" w14:textId="77777777" w:rsidR="00AF00AA" w:rsidRDefault="00A4163F">
      <w:r>
        <w:tab/>
      </w:r>
      <w:r>
        <w:tab/>
        <w:t>-  Best way to search up specific values for specific attributes</w:t>
      </w:r>
    </w:p>
    <w:p w14:paraId="0000006E" w14:textId="77777777" w:rsidR="00AF00AA" w:rsidRDefault="00AF00AA"/>
    <w:p w14:paraId="0000006F" w14:textId="77777777" w:rsidR="00AF00AA" w:rsidRDefault="00A4163F">
      <w:r>
        <w:tab/>
        <w:t>B-Tree indexing</w:t>
      </w:r>
    </w:p>
    <w:p w14:paraId="00000070" w14:textId="77777777" w:rsidR="00AF00AA" w:rsidRDefault="00A4163F">
      <w:r>
        <w:tab/>
      </w:r>
      <w:r>
        <w:tab/>
        <w:t>- Creates multi- level structure</w:t>
      </w:r>
    </w:p>
    <w:p w14:paraId="00000071" w14:textId="77777777" w:rsidR="00AF00AA" w:rsidRDefault="00A4163F">
      <w:r>
        <w:tab/>
      </w:r>
      <w:r>
        <w:tab/>
        <w:t xml:space="preserve">- Divides data in half </w:t>
      </w:r>
      <w:proofErr w:type="gramStart"/>
      <w:r>
        <w:t>e.g.</w:t>
      </w:r>
      <w:proofErr w:type="gramEnd"/>
      <w:r>
        <w:t xml:space="preserve"> over 25 or smaller than 50 etc</w:t>
      </w:r>
    </w:p>
    <w:p w14:paraId="00000072" w14:textId="77777777" w:rsidR="00AF00AA" w:rsidRDefault="00A4163F">
      <w:r>
        <w:tab/>
      </w:r>
      <w:r>
        <w:tab/>
        <w:t>- Helps avoid larg</w:t>
      </w:r>
      <w:r>
        <w:t>e sorting operations</w:t>
      </w:r>
    </w:p>
    <w:p w14:paraId="00000073" w14:textId="77777777" w:rsidR="00AF00AA" w:rsidRDefault="00AF00AA"/>
    <w:p w14:paraId="00000074" w14:textId="77777777" w:rsidR="00AF00AA" w:rsidRDefault="00A4163F">
      <w:r>
        <w:t>Q3. Drawbacks of indexing</w:t>
      </w:r>
    </w:p>
    <w:p w14:paraId="00000075" w14:textId="77777777" w:rsidR="00AF00AA" w:rsidRDefault="00A4163F">
      <w:pPr>
        <w:numPr>
          <w:ilvl w:val="0"/>
          <w:numId w:val="1"/>
        </w:numPr>
      </w:pPr>
      <w:r>
        <w:t>Affects the performance</w:t>
      </w:r>
    </w:p>
    <w:p w14:paraId="00000076" w14:textId="77777777" w:rsidR="00AF00AA" w:rsidRDefault="00A4163F">
      <w:pPr>
        <w:numPr>
          <w:ilvl w:val="0"/>
          <w:numId w:val="1"/>
        </w:numPr>
      </w:pPr>
      <w:r>
        <w:t>Disk space</w:t>
      </w:r>
    </w:p>
    <w:p w14:paraId="00000077" w14:textId="77777777" w:rsidR="00AF00AA" w:rsidRDefault="00A4163F">
      <w:pPr>
        <w:numPr>
          <w:ilvl w:val="0"/>
          <w:numId w:val="1"/>
        </w:numPr>
      </w:pPr>
      <w:r>
        <w:t>Decreases performance of insert, updates, deletes</w:t>
      </w:r>
    </w:p>
    <w:p w14:paraId="00000078" w14:textId="77777777" w:rsidR="00AF00AA" w:rsidRDefault="00AF00AA"/>
    <w:p w14:paraId="00000079" w14:textId="77777777" w:rsidR="00AF00AA" w:rsidRDefault="00A4163F">
      <w:r>
        <w:t xml:space="preserve">Q4. Finding slow queries </w:t>
      </w:r>
    </w:p>
    <w:p w14:paraId="0000007A" w14:textId="77777777" w:rsidR="00AF00AA" w:rsidRDefault="00A4163F" w:rsidP="00A4163F">
      <w:pPr>
        <w:numPr>
          <w:ilvl w:val="0"/>
          <w:numId w:val="11"/>
        </w:numPr>
      </w:pPr>
      <w:r>
        <w:t>Generate an actual execution plan</w:t>
      </w:r>
    </w:p>
    <w:p w14:paraId="0000007B" w14:textId="77777777" w:rsidR="00AF00AA" w:rsidRDefault="00A4163F" w:rsidP="00A4163F">
      <w:pPr>
        <w:numPr>
          <w:ilvl w:val="0"/>
          <w:numId w:val="11"/>
        </w:numPr>
      </w:pPr>
      <w:r>
        <w:t>Monitor resource usage</w:t>
      </w:r>
    </w:p>
    <w:p w14:paraId="0000007C" w14:textId="77777777" w:rsidR="00AF00AA" w:rsidRDefault="00A4163F" w:rsidP="00A4163F">
      <w:pPr>
        <w:numPr>
          <w:ilvl w:val="0"/>
          <w:numId w:val="11"/>
        </w:numPr>
      </w:pPr>
      <w:r>
        <w:t>Database engine tuning advisor</w:t>
      </w:r>
    </w:p>
    <w:p w14:paraId="0000007D" w14:textId="7D8B61B0" w:rsidR="00AF00AA" w:rsidRDefault="00A4163F" w:rsidP="00A4163F">
      <w:pPr>
        <w:numPr>
          <w:ilvl w:val="0"/>
          <w:numId w:val="11"/>
        </w:numPr>
      </w:pPr>
      <w:r>
        <w:t>Find slo</w:t>
      </w:r>
      <w:r>
        <w:t xml:space="preserve">w </w:t>
      </w:r>
      <w:proofErr w:type="spellStart"/>
      <w:r>
        <w:t>sql</w:t>
      </w:r>
      <w:proofErr w:type="spellEnd"/>
      <w:r>
        <w:t xml:space="preserve"> DMVs</w:t>
      </w:r>
      <w:r w:rsidR="00166888">
        <w:t xml:space="preserve"> – used to manage </w:t>
      </w:r>
      <w:proofErr w:type="spellStart"/>
      <w:r w:rsidR="00166888">
        <w:t>postgres</w:t>
      </w:r>
      <w:proofErr w:type="spellEnd"/>
    </w:p>
    <w:p w14:paraId="724AF95D" w14:textId="09446FBD" w:rsidR="00913599" w:rsidRDefault="00913599" w:rsidP="00A4163F">
      <w:pPr>
        <w:numPr>
          <w:ilvl w:val="0"/>
          <w:numId w:val="11"/>
        </w:numPr>
      </w:pPr>
      <w:r>
        <w:t>Slow query logging#</w:t>
      </w:r>
    </w:p>
    <w:p w14:paraId="217F680C" w14:textId="65CCC1A4" w:rsidR="00913599" w:rsidRDefault="00913599" w:rsidP="00A4163F">
      <w:pPr>
        <w:numPr>
          <w:ilvl w:val="0"/>
          <w:numId w:val="11"/>
        </w:numPr>
      </w:pPr>
      <w:r>
        <w:t xml:space="preserve">Explain </w:t>
      </w:r>
      <w:proofErr w:type="spellStart"/>
      <w:r>
        <w:t>Analyze</w:t>
      </w:r>
      <w:proofErr w:type="spellEnd"/>
    </w:p>
    <w:p w14:paraId="0000007E" w14:textId="77777777" w:rsidR="00AF00AA" w:rsidRDefault="00AF00AA">
      <w:pPr>
        <w:ind w:left="720"/>
      </w:pPr>
    </w:p>
    <w:p w14:paraId="0000007F" w14:textId="77777777" w:rsidR="00AF00AA" w:rsidRDefault="00AF00AA">
      <w:pPr>
        <w:ind w:left="720"/>
      </w:pPr>
    </w:p>
    <w:p w14:paraId="00000080" w14:textId="77777777" w:rsidR="00AF00AA" w:rsidRDefault="00A4163F">
      <w:r>
        <w:t>Q5. Explain Analyse</w:t>
      </w:r>
    </w:p>
    <w:p w14:paraId="00000081" w14:textId="77777777" w:rsidR="00AF00AA" w:rsidRDefault="00AF00AA"/>
    <w:p w14:paraId="00000082" w14:textId="77777777" w:rsidR="00AF00AA" w:rsidRDefault="00A4163F" w:rsidP="00A4163F">
      <w:pPr>
        <w:numPr>
          <w:ilvl w:val="0"/>
          <w:numId w:val="37"/>
        </w:numPr>
      </w:pPr>
      <w:r>
        <w:t xml:space="preserve"> Query to estimate how long each step would take</w:t>
      </w:r>
    </w:p>
    <w:p w14:paraId="00000083" w14:textId="77777777" w:rsidR="00AF00AA" w:rsidRDefault="00A4163F" w:rsidP="00A4163F">
      <w:pPr>
        <w:numPr>
          <w:ilvl w:val="0"/>
          <w:numId w:val="37"/>
        </w:numPr>
      </w:pPr>
      <w:r>
        <w:t>Explain gives the estimate</w:t>
      </w:r>
    </w:p>
    <w:p w14:paraId="00000084" w14:textId="77777777" w:rsidR="00AF00AA" w:rsidRDefault="00A4163F" w:rsidP="00A4163F">
      <w:pPr>
        <w:numPr>
          <w:ilvl w:val="0"/>
          <w:numId w:val="37"/>
        </w:numPr>
      </w:pPr>
      <w:r>
        <w:t>A way to see if indexing is needed</w:t>
      </w:r>
    </w:p>
    <w:p w14:paraId="00000085" w14:textId="77777777" w:rsidR="00AF00AA" w:rsidRDefault="00AF00AA"/>
    <w:p w14:paraId="00000086" w14:textId="77777777" w:rsidR="00AF00AA" w:rsidRDefault="00A4163F">
      <w:r>
        <w:t xml:space="preserve">Q6. </w:t>
      </w:r>
      <w:proofErr w:type="spellStart"/>
      <w:r>
        <w:t>pgstat_statments</w:t>
      </w:r>
      <w:proofErr w:type="spellEnd"/>
    </w:p>
    <w:p w14:paraId="00000087" w14:textId="77777777" w:rsidR="00AF00AA" w:rsidRDefault="00A4163F" w:rsidP="00A4163F">
      <w:pPr>
        <w:numPr>
          <w:ilvl w:val="0"/>
          <w:numId w:val="41"/>
        </w:numPr>
      </w:pPr>
      <w:r>
        <w:lastRenderedPageBreak/>
        <w:t xml:space="preserve">Views all </w:t>
      </w:r>
      <w:proofErr w:type="spellStart"/>
      <w:r>
        <w:t>sql</w:t>
      </w:r>
      <w:proofErr w:type="spellEnd"/>
      <w:r>
        <w:t xml:space="preserve"> statements executed in database</w:t>
      </w:r>
    </w:p>
    <w:p w14:paraId="00000088" w14:textId="77777777" w:rsidR="00AF00AA" w:rsidRDefault="00A4163F" w:rsidP="00A4163F">
      <w:pPr>
        <w:numPr>
          <w:ilvl w:val="0"/>
          <w:numId w:val="41"/>
        </w:numPr>
      </w:pPr>
      <w:r>
        <w:t xml:space="preserve">Needs to be enabled by adding </w:t>
      </w:r>
      <w:proofErr w:type="spellStart"/>
      <w:r>
        <w:t>pg_statstatements</w:t>
      </w:r>
      <w:proofErr w:type="spellEnd"/>
    </w:p>
    <w:p w14:paraId="00000089" w14:textId="77777777" w:rsidR="00AF00AA" w:rsidRDefault="00AF00AA"/>
    <w:p w14:paraId="0000008A" w14:textId="77777777" w:rsidR="00AF00AA" w:rsidRDefault="00AF00AA"/>
    <w:p w14:paraId="0000008B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>Week 5 Partitioning and Tablespaces</w:t>
      </w:r>
    </w:p>
    <w:p w14:paraId="0000008C" w14:textId="77777777" w:rsidR="00AF00AA" w:rsidRDefault="00AF00AA"/>
    <w:p w14:paraId="0000008D" w14:textId="77777777" w:rsidR="00AF00AA" w:rsidRDefault="00A4163F">
      <w:r>
        <w:t>Q1. Partitioning vs indexing</w:t>
      </w:r>
    </w:p>
    <w:p w14:paraId="0000008E" w14:textId="77777777" w:rsidR="00AF00AA" w:rsidRDefault="00A4163F">
      <w:r>
        <w:t xml:space="preserve">Partitioning </w:t>
      </w:r>
    </w:p>
    <w:p w14:paraId="0000008F" w14:textId="77777777" w:rsidR="00AF00AA" w:rsidRDefault="00A4163F">
      <w:pPr>
        <w:numPr>
          <w:ilvl w:val="0"/>
          <w:numId w:val="10"/>
        </w:numPr>
      </w:pPr>
      <w:r>
        <w:t>Divide tables into sub tables</w:t>
      </w:r>
    </w:p>
    <w:p w14:paraId="00000090" w14:textId="77777777" w:rsidR="00AF00AA" w:rsidRDefault="00A4163F">
      <w:pPr>
        <w:numPr>
          <w:ilvl w:val="0"/>
          <w:numId w:val="10"/>
        </w:numPr>
      </w:pPr>
      <w:r>
        <w:t>Improve performance</w:t>
      </w:r>
    </w:p>
    <w:p w14:paraId="00000091" w14:textId="77777777" w:rsidR="00AF00AA" w:rsidRDefault="00A4163F">
      <w:pPr>
        <w:numPr>
          <w:ilvl w:val="0"/>
          <w:numId w:val="10"/>
        </w:numPr>
      </w:pPr>
      <w:r>
        <w:t>Makes it easier to manage</w:t>
      </w:r>
    </w:p>
    <w:p w14:paraId="00000092" w14:textId="77777777" w:rsidR="00AF00AA" w:rsidRDefault="00A4163F">
      <w:pPr>
        <w:numPr>
          <w:ilvl w:val="0"/>
          <w:numId w:val="10"/>
        </w:numPr>
      </w:pPr>
      <w:r>
        <w:t xml:space="preserve">Can </w:t>
      </w:r>
      <w:r>
        <w:t>be transferred into cheaper, slower disks or faster etc</w:t>
      </w:r>
    </w:p>
    <w:p w14:paraId="00000093" w14:textId="77777777" w:rsidR="00AF00AA" w:rsidRDefault="00AF00AA"/>
    <w:p w14:paraId="00000094" w14:textId="77777777" w:rsidR="00AF00AA" w:rsidRDefault="00A4163F">
      <w:r>
        <w:t>Indexing</w:t>
      </w:r>
    </w:p>
    <w:p w14:paraId="00000095" w14:textId="77777777" w:rsidR="00AF00AA" w:rsidRDefault="00A4163F" w:rsidP="00A4163F">
      <w:pPr>
        <w:numPr>
          <w:ilvl w:val="0"/>
          <w:numId w:val="48"/>
        </w:numPr>
      </w:pPr>
      <w:r>
        <w:t>Sorting numbers on multiple fields</w:t>
      </w:r>
    </w:p>
    <w:p w14:paraId="00000096" w14:textId="77777777" w:rsidR="00AF00AA" w:rsidRDefault="00A4163F" w:rsidP="00A4163F">
      <w:pPr>
        <w:numPr>
          <w:ilvl w:val="0"/>
          <w:numId w:val="48"/>
        </w:numPr>
      </w:pPr>
      <w:r>
        <w:t>Helps order an unordered table</w:t>
      </w:r>
    </w:p>
    <w:p w14:paraId="00000097" w14:textId="77777777" w:rsidR="00AF00AA" w:rsidRDefault="00AF00AA"/>
    <w:p w14:paraId="00000098" w14:textId="77777777" w:rsidR="00AF00AA" w:rsidRDefault="00AF00AA"/>
    <w:p w14:paraId="00000099" w14:textId="77777777" w:rsidR="00AF00AA" w:rsidRDefault="00A4163F">
      <w:r>
        <w:t>Q2. List vs Range partitioning</w:t>
      </w:r>
    </w:p>
    <w:p w14:paraId="0000009A" w14:textId="77777777" w:rsidR="00AF00AA" w:rsidRDefault="00AF00AA"/>
    <w:p w14:paraId="0000009B" w14:textId="77777777" w:rsidR="00AF00AA" w:rsidRDefault="00A4163F">
      <w:r>
        <w:t>List</w:t>
      </w:r>
    </w:p>
    <w:p w14:paraId="0000009C" w14:textId="77777777" w:rsidR="00AF00AA" w:rsidRDefault="00A4163F" w:rsidP="00A4163F">
      <w:pPr>
        <w:numPr>
          <w:ilvl w:val="0"/>
          <w:numId w:val="22"/>
        </w:numPr>
      </w:pPr>
      <w:r>
        <w:t>Used for tables with range values</w:t>
      </w:r>
    </w:p>
    <w:p w14:paraId="0000009D" w14:textId="77777777" w:rsidR="00AF00AA" w:rsidRDefault="00A4163F" w:rsidP="00A4163F">
      <w:pPr>
        <w:numPr>
          <w:ilvl w:val="0"/>
          <w:numId w:val="22"/>
        </w:numPr>
      </w:pPr>
      <w:r>
        <w:t>Helps list unrelated data into partitions</w:t>
      </w:r>
    </w:p>
    <w:p w14:paraId="0000009E" w14:textId="77777777" w:rsidR="00AF00AA" w:rsidRDefault="00AF00AA">
      <w:pPr>
        <w:ind w:left="720"/>
      </w:pPr>
    </w:p>
    <w:p w14:paraId="0000009F" w14:textId="77777777" w:rsidR="00AF00AA" w:rsidRDefault="00AF00AA"/>
    <w:p w14:paraId="000000A0" w14:textId="77777777" w:rsidR="00AF00AA" w:rsidRDefault="00A4163F">
      <w:r>
        <w:t>Range</w:t>
      </w:r>
    </w:p>
    <w:p w14:paraId="000000A1" w14:textId="77777777" w:rsidR="00AF00AA" w:rsidRDefault="00A4163F" w:rsidP="00A4163F">
      <w:pPr>
        <w:numPr>
          <w:ilvl w:val="0"/>
          <w:numId w:val="47"/>
        </w:numPr>
      </w:pPr>
      <w:r>
        <w:t>Type of relational database with predefined specific values such as</w:t>
      </w:r>
    </w:p>
    <w:p w14:paraId="000000A2" w14:textId="77777777" w:rsidR="00AF00AA" w:rsidRDefault="00A4163F">
      <w:pPr>
        <w:numPr>
          <w:ilvl w:val="0"/>
          <w:numId w:val="6"/>
        </w:numPr>
      </w:pPr>
      <w:r>
        <w:t>Ids</w:t>
      </w:r>
    </w:p>
    <w:p w14:paraId="000000A3" w14:textId="77777777" w:rsidR="00AF00AA" w:rsidRDefault="00A4163F">
      <w:pPr>
        <w:numPr>
          <w:ilvl w:val="0"/>
          <w:numId w:val="6"/>
        </w:numPr>
      </w:pPr>
      <w:r>
        <w:t>Dates</w:t>
      </w:r>
    </w:p>
    <w:p w14:paraId="000000A4" w14:textId="77777777" w:rsidR="00AF00AA" w:rsidRDefault="00A4163F">
      <w:pPr>
        <w:numPr>
          <w:ilvl w:val="0"/>
          <w:numId w:val="6"/>
        </w:numPr>
      </w:pPr>
      <w:r>
        <w:t>Currency</w:t>
      </w:r>
    </w:p>
    <w:p w14:paraId="000000A5" w14:textId="77777777" w:rsidR="00AF00AA" w:rsidRDefault="00AF00AA"/>
    <w:p w14:paraId="000000A6" w14:textId="77777777" w:rsidR="00AF00AA" w:rsidRDefault="00A4163F">
      <w:r>
        <w:t>Q3. Benefits of partitioning</w:t>
      </w:r>
    </w:p>
    <w:p w14:paraId="000000A7" w14:textId="77777777" w:rsidR="00AF00AA" w:rsidRDefault="00A4163F" w:rsidP="00A4163F">
      <w:pPr>
        <w:numPr>
          <w:ilvl w:val="0"/>
          <w:numId w:val="26"/>
        </w:numPr>
      </w:pPr>
      <w:r>
        <w:t>Improves query performance</w:t>
      </w:r>
    </w:p>
    <w:p w14:paraId="000000A8" w14:textId="77777777" w:rsidR="00AF00AA" w:rsidRDefault="00A4163F" w:rsidP="00A4163F">
      <w:pPr>
        <w:numPr>
          <w:ilvl w:val="0"/>
          <w:numId w:val="26"/>
        </w:numPr>
      </w:pPr>
      <w:r>
        <w:t>Simplifies common admin tasks</w:t>
      </w:r>
    </w:p>
    <w:p w14:paraId="000000A9" w14:textId="77777777" w:rsidR="00AF00AA" w:rsidRDefault="00A4163F" w:rsidP="00A4163F">
      <w:pPr>
        <w:numPr>
          <w:ilvl w:val="0"/>
          <w:numId w:val="26"/>
        </w:numPr>
      </w:pPr>
      <w:r>
        <w:t>Allows accessing a large part of</w:t>
      </w:r>
      <w:r>
        <w:t xml:space="preserve"> the database in a single partition.</w:t>
      </w:r>
    </w:p>
    <w:p w14:paraId="000000AA" w14:textId="77777777" w:rsidR="00AF00AA" w:rsidRDefault="00AF00AA"/>
    <w:p w14:paraId="000000AB" w14:textId="77777777" w:rsidR="00AF00AA" w:rsidRDefault="00A4163F">
      <w:r>
        <w:t xml:space="preserve">Q4.Problems with partitioning </w:t>
      </w:r>
    </w:p>
    <w:p w14:paraId="000000AC" w14:textId="77777777" w:rsidR="00AF00AA" w:rsidRDefault="00A4163F" w:rsidP="00A4163F">
      <w:pPr>
        <w:numPr>
          <w:ilvl w:val="0"/>
          <w:numId w:val="34"/>
        </w:numPr>
      </w:pPr>
      <w:r>
        <w:t>Harder to maintain DB</w:t>
      </w:r>
    </w:p>
    <w:p w14:paraId="000000AD" w14:textId="77777777" w:rsidR="00AF00AA" w:rsidRDefault="00A4163F" w:rsidP="00A4163F">
      <w:pPr>
        <w:numPr>
          <w:ilvl w:val="0"/>
          <w:numId w:val="34"/>
        </w:numPr>
      </w:pPr>
      <w:r>
        <w:t>Requires additional equipment and expertise</w:t>
      </w:r>
    </w:p>
    <w:p w14:paraId="000000AE" w14:textId="77777777" w:rsidR="00AF00AA" w:rsidRDefault="00A4163F" w:rsidP="00A4163F">
      <w:pPr>
        <w:numPr>
          <w:ilvl w:val="0"/>
          <w:numId w:val="34"/>
        </w:numPr>
      </w:pPr>
      <w:r>
        <w:t>More complicated to understand for normal users.</w:t>
      </w:r>
    </w:p>
    <w:p w14:paraId="000000AF" w14:textId="77777777" w:rsidR="00AF00AA" w:rsidRDefault="00AF00AA">
      <w:pPr>
        <w:ind w:left="720"/>
        <w:rPr>
          <w:color w:val="FF0000"/>
        </w:rPr>
      </w:pPr>
    </w:p>
    <w:p w14:paraId="000000B0" w14:textId="77777777" w:rsidR="00AF00AA" w:rsidRPr="00ED35F4" w:rsidRDefault="00A4163F">
      <w:r w:rsidRPr="00ED35F4">
        <w:t xml:space="preserve">Q5.Partitioning with triggers </w:t>
      </w:r>
    </w:p>
    <w:p w14:paraId="000000B1" w14:textId="77777777" w:rsidR="00AF00AA" w:rsidRPr="00ED35F4" w:rsidRDefault="00A4163F" w:rsidP="00A4163F">
      <w:pPr>
        <w:numPr>
          <w:ilvl w:val="0"/>
          <w:numId w:val="30"/>
        </w:numPr>
      </w:pPr>
      <w:r w:rsidRPr="00ED35F4">
        <w:t>Can use trigger to insert in another tab</w:t>
      </w:r>
      <w:r w:rsidRPr="00ED35F4">
        <w:t>le</w:t>
      </w:r>
    </w:p>
    <w:p w14:paraId="000000B2" w14:textId="77777777" w:rsidR="00AF00AA" w:rsidRPr="00ED35F4" w:rsidRDefault="00A4163F" w:rsidP="00A4163F">
      <w:pPr>
        <w:numPr>
          <w:ilvl w:val="0"/>
          <w:numId w:val="30"/>
        </w:numPr>
      </w:pPr>
      <w:r w:rsidRPr="00ED35F4">
        <w:t>Can modify values inserted into table</w:t>
      </w:r>
    </w:p>
    <w:p w14:paraId="000000B3" w14:textId="77777777" w:rsidR="00AF00AA" w:rsidRPr="00ED35F4" w:rsidRDefault="00AF00AA"/>
    <w:p w14:paraId="000000B4" w14:textId="77777777" w:rsidR="00AF00AA" w:rsidRPr="00ED35F4" w:rsidRDefault="00A4163F">
      <w:r w:rsidRPr="00ED35F4">
        <w:t xml:space="preserve">Q6. Partitioning with inheritance </w:t>
      </w:r>
    </w:p>
    <w:p w14:paraId="000000B5" w14:textId="77777777" w:rsidR="00AF00AA" w:rsidRPr="00ED35F4" w:rsidRDefault="00A4163F" w:rsidP="00A4163F">
      <w:pPr>
        <w:numPr>
          <w:ilvl w:val="0"/>
          <w:numId w:val="49"/>
        </w:numPr>
      </w:pPr>
      <w:r w:rsidRPr="00ED35F4">
        <w:t>Creates link between tables</w:t>
      </w:r>
    </w:p>
    <w:p w14:paraId="000000B6" w14:textId="77777777" w:rsidR="00AF00AA" w:rsidRPr="00ED35F4" w:rsidRDefault="00A4163F" w:rsidP="00A4163F">
      <w:pPr>
        <w:numPr>
          <w:ilvl w:val="0"/>
          <w:numId w:val="49"/>
        </w:numPr>
      </w:pPr>
      <w:r w:rsidRPr="00ED35F4">
        <w:t>More flexible but had constraint limits</w:t>
      </w:r>
    </w:p>
    <w:p w14:paraId="000000B7" w14:textId="77777777" w:rsidR="00AF00AA" w:rsidRPr="00ED35F4" w:rsidRDefault="00A4163F" w:rsidP="00A4163F">
      <w:pPr>
        <w:numPr>
          <w:ilvl w:val="0"/>
          <w:numId w:val="49"/>
        </w:numPr>
      </w:pPr>
      <w:r w:rsidRPr="00ED35F4">
        <w:lastRenderedPageBreak/>
        <w:t xml:space="preserve">Not very suitable with partitioning </w:t>
      </w:r>
    </w:p>
    <w:p w14:paraId="000000B8" w14:textId="77777777" w:rsidR="00AF00AA" w:rsidRPr="00ED35F4" w:rsidRDefault="00A4163F">
      <w:r w:rsidRPr="00ED35F4">
        <w:t>Maybe? ^^^</w:t>
      </w:r>
    </w:p>
    <w:p w14:paraId="000000B9" w14:textId="77777777" w:rsidR="00AF00AA" w:rsidRDefault="00AF00AA"/>
    <w:p w14:paraId="000000BA" w14:textId="77777777" w:rsidR="00AF00AA" w:rsidRDefault="00A4163F">
      <w:r>
        <w:t>Q7. Tablespace</w:t>
      </w:r>
    </w:p>
    <w:p w14:paraId="000000BB" w14:textId="77777777" w:rsidR="00AF00AA" w:rsidRDefault="00A4163F" w:rsidP="00A4163F">
      <w:pPr>
        <w:numPr>
          <w:ilvl w:val="0"/>
          <w:numId w:val="53"/>
        </w:numPr>
      </w:pPr>
      <w:r>
        <w:t xml:space="preserve">Helps control disk layout in </w:t>
      </w:r>
      <w:proofErr w:type="spellStart"/>
      <w:r>
        <w:t>postgres</w:t>
      </w:r>
      <w:proofErr w:type="spellEnd"/>
    </w:p>
    <w:p w14:paraId="000000BC" w14:textId="77777777" w:rsidR="00AF00AA" w:rsidRDefault="00A4163F" w:rsidP="00A4163F">
      <w:pPr>
        <w:numPr>
          <w:ilvl w:val="0"/>
          <w:numId w:val="53"/>
        </w:numPr>
      </w:pPr>
      <w:r>
        <w:t xml:space="preserve">If </w:t>
      </w:r>
      <w:proofErr w:type="spellStart"/>
      <w:r>
        <w:t>postgres</w:t>
      </w:r>
      <w:proofErr w:type="spellEnd"/>
      <w:r>
        <w:t xml:space="preserve"> partition runs out another partition in another disk can be made for a temp solution</w:t>
      </w:r>
    </w:p>
    <w:p w14:paraId="000000BD" w14:textId="77777777" w:rsidR="00AF00AA" w:rsidRDefault="00A4163F" w:rsidP="00A4163F">
      <w:pPr>
        <w:numPr>
          <w:ilvl w:val="0"/>
          <w:numId w:val="53"/>
        </w:numPr>
      </w:pPr>
      <w:r>
        <w:t xml:space="preserve">Tablespace helps move most used data or frequently used data as the fastest disk if multiple </w:t>
      </w:r>
      <w:proofErr w:type="gramStart"/>
      <w:r>
        <w:t>are</w:t>
      </w:r>
      <w:proofErr w:type="gramEnd"/>
      <w:r>
        <w:t xml:space="preserve"> used</w:t>
      </w:r>
    </w:p>
    <w:p w14:paraId="000000BE" w14:textId="77777777" w:rsidR="00AF00AA" w:rsidRDefault="00AF00AA"/>
    <w:p w14:paraId="000000BF" w14:textId="77777777" w:rsidR="00AF00AA" w:rsidRDefault="00AF00AA"/>
    <w:p w14:paraId="000000C0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>Week 6 Backup and</w:t>
      </w:r>
      <w:r>
        <w:rPr>
          <w:u w:val="single"/>
        </w:rPr>
        <w:t xml:space="preserve"> Recovery</w:t>
      </w:r>
    </w:p>
    <w:p w14:paraId="000000C1" w14:textId="77777777" w:rsidR="00AF00AA" w:rsidRDefault="00AF00AA">
      <w:pPr>
        <w:jc w:val="center"/>
        <w:rPr>
          <w:u w:val="single"/>
        </w:rPr>
      </w:pPr>
    </w:p>
    <w:p w14:paraId="000000C2" w14:textId="77777777" w:rsidR="00AF00AA" w:rsidRDefault="00A4163F">
      <w:r>
        <w:t xml:space="preserve">Q1.Planning for recovery </w:t>
      </w:r>
    </w:p>
    <w:p w14:paraId="000000C3" w14:textId="77777777" w:rsidR="00AF00AA" w:rsidRDefault="00A4163F">
      <w:r>
        <w:t>SLA - Service level agreements?</w:t>
      </w:r>
    </w:p>
    <w:p w14:paraId="000000C4" w14:textId="20905D1C" w:rsidR="00AF00AA" w:rsidRDefault="00A4163F" w:rsidP="00A4163F">
      <w:pPr>
        <w:numPr>
          <w:ilvl w:val="0"/>
          <w:numId w:val="40"/>
        </w:numPr>
      </w:pPr>
      <w:r>
        <w:t>Negotiated between customer and provider</w:t>
      </w:r>
    </w:p>
    <w:p w14:paraId="000000C5" w14:textId="77777777" w:rsidR="00AF00AA" w:rsidRDefault="00A4163F" w:rsidP="00A4163F">
      <w:pPr>
        <w:numPr>
          <w:ilvl w:val="0"/>
          <w:numId w:val="40"/>
        </w:numPr>
      </w:pPr>
      <w:r>
        <w:t>Establish the needs, priorities etc</w:t>
      </w:r>
    </w:p>
    <w:p w14:paraId="000000C6" w14:textId="0C45A69C" w:rsidR="00AF00AA" w:rsidRDefault="00A4163F" w:rsidP="00A4163F">
      <w:pPr>
        <w:numPr>
          <w:ilvl w:val="0"/>
          <w:numId w:val="40"/>
        </w:numPr>
      </w:pPr>
      <w:r>
        <w:t xml:space="preserve">Give out the cost of overall work before </w:t>
      </w:r>
      <w:r w:rsidR="00ED35F4">
        <w:t>in case</w:t>
      </w:r>
      <w:r>
        <w:t xml:space="preserve"> of increase of demand.</w:t>
      </w:r>
    </w:p>
    <w:p w14:paraId="000000C7" w14:textId="77777777" w:rsidR="00AF00AA" w:rsidRDefault="00AF00AA"/>
    <w:p w14:paraId="000000C8" w14:textId="77777777" w:rsidR="00AF00AA" w:rsidRDefault="00AF00AA"/>
    <w:p w14:paraId="000000C9" w14:textId="77777777" w:rsidR="00AF00AA" w:rsidRDefault="00A4163F">
      <w:r>
        <w:t>DBA's Roles</w:t>
      </w:r>
    </w:p>
    <w:p w14:paraId="000000CA" w14:textId="77777777" w:rsidR="00AF00AA" w:rsidRDefault="00AF00AA"/>
    <w:p w14:paraId="000000CB" w14:textId="77777777" w:rsidR="00AF00AA" w:rsidRDefault="00A4163F">
      <w:r>
        <w:t>To increase the MTBF - Mean time between failure</w:t>
      </w:r>
    </w:p>
    <w:p w14:paraId="000000CC" w14:textId="77777777" w:rsidR="00AF00AA" w:rsidRDefault="00A4163F" w:rsidP="00A4163F">
      <w:pPr>
        <w:numPr>
          <w:ilvl w:val="0"/>
          <w:numId w:val="42"/>
        </w:numPr>
      </w:pPr>
      <w:r>
        <w:t xml:space="preserve">Some systems require 100% availability </w:t>
      </w:r>
    </w:p>
    <w:p w14:paraId="000000CD" w14:textId="77777777" w:rsidR="00AF00AA" w:rsidRDefault="00AF00AA"/>
    <w:p w14:paraId="000000CE" w14:textId="77777777" w:rsidR="00AF00AA" w:rsidRDefault="00A4163F">
      <w:r>
        <w:t>To Decrease MTTR - Mean time to recover</w:t>
      </w:r>
    </w:p>
    <w:p w14:paraId="000000CF" w14:textId="77777777" w:rsidR="00AF00AA" w:rsidRDefault="00A4163F" w:rsidP="00A4163F">
      <w:pPr>
        <w:numPr>
          <w:ilvl w:val="0"/>
          <w:numId w:val="50"/>
        </w:numPr>
      </w:pPr>
      <w:r>
        <w:t xml:space="preserve">Refers to down time following a failure </w:t>
      </w:r>
    </w:p>
    <w:p w14:paraId="000000D0" w14:textId="77777777" w:rsidR="00AF00AA" w:rsidRDefault="00A4163F" w:rsidP="00A4163F">
      <w:pPr>
        <w:numPr>
          <w:ilvl w:val="0"/>
          <w:numId w:val="50"/>
        </w:numPr>
      </w:pPr>
      <w:r>
        <w:t>Can be costly</w:t>
      </w:r>
    </w:p>
    <w:p w14:paraId="000000D1" w14:textId="77777777" w:rsidR="00AF00AA" w:rsidRDefault="00AF00AA"/>
    <w:p w14:paraId="000000D2" w14:textId="77777777" w:rsidR="00AF00AA" w:rsidRDefault="00A4163F">
      <w:r>
        <w:t>To Reduce data loss</w:t>
      </w:r>
    </w:p>
    <w:p w14:paraId="000000D3" w14:textId="77777777" w:rsidR="00AF00AA" w:rsidRDefault="00A4163F" w:rsidP="00A4163F">
      <w:pPr>
        <w:numPr>
          <w:ilvl w:val="0"/>
          <w:numId w:val="27"/>
        </w:numPr>
      </w:pPr>
      <w:r>
        <w:t>Data should be stored in external devices</w:t>
      </w:r>
    </w:p>
    <w:p w14:paraId="000000D4" w14:textId="77777777" w:rsidR="00AF00AA" w:rsidRDefault="00A4163F" w:rsidP="00A4163F">
      <w:pPr>
        <w:numPr>
          <w:ilvl w:val="0"/>
          <w:numId w:val="27"/>
        </w:numPr>
      </w:pPr>
      <w:r>
        <w:t>Network performance is key</w:t>
      </w:r>
    </w:p>
    <w:p w14:paraId="000000D5" w14:textId="77777777" w:rsidR="00AF00AA" w:rsidRDefault="00A4163F" w:rsidP="00A4163F">
      <w:pPr>
        <w:numPr>
          <w:ilvl w:val="0"/>
          <w:numId w:val="27"/>
        </w:numPr>
      </w:pPr>
      <w:r>
        <w:t>Have Redundant hardware</w:t>
      </w:r>
    </w:p>
    <w:p w14:paraId="000000D6" w14:textId="77777777" w:rsidR="00AF00AA" w:rsidRDefault="00AF00AA"/>
    <w:p w14:paraId="000000D7" w14:textId="77777777" w:rsidR="00AF00AA" w:rsidRDefault="00AF00AA"/>
    <w:p w14:paraId="000000D8" w14:textId="77777777" w:rsidR="00AF00AA" w:rsidRDefault="00A4163F">
      <w:r>
        <w:t>5 categories of failure</w:t>
      </w:r>
    </w:p>
    <w:p w14:paraId="000000D9" w14:textId="77777777" w:rsidR="00AF00AA" w:rsidRDefault="00AF00AA"/>
    <w:p w14:paraId="000000DA" w14:textId="77777777" w:rsidR="00AF00AA" w:rsidRDefault="00A4163F">
      <w:r>
        <w:t>Statement failure</w:t>
      </w:r>
    </w:p>
    <w:p w14:paraId="000000DB" w14:textId="77777777" w:rsidR="00AF00AA" w:rsidRDefault="00A4163F" w:rsidP="00A4163F">
      <w:pPr>
        <w:numPr>
          <w:ilvl w:val="0"/>
          <w:numId w:val="24"/>
        </w:numPr>
      </w:pPr>
      <w:r>
        <w:t>Individuals SQL statement fails</w:t>
      </w:r>
    </w:p>
    <w:p w14:paraId="000000DC" w14:textId="77777777" w:rsidR="00AF00AA" w:rsidRDefault="00A4163F" w:rsidP="00A4163F">
      <w:pPr>
        <w:numPr>
          <w:ilvl w:val="0"/>
          <w:numId w:val="24"/>
        </w:numPr>
      </w:pPr>
      <w:r>
        <w:t xml:space="preserve">Roll back </w:t>
      </w:r>
      <w:r>
        <w:t>of statements</w:t>
      </w:r>
    </w:p>
    <w:p w14:paraId="000000DD" w14:textId="77777777" w:rsidR="00AF00AA" w:rsidRDefault="00A4163F" w:rsidP="00A4163F">
      <w:pPr>
        <w:numPr>
          <w:ilvl w:val="0"/>
          <w:numId w:val="24"/>
        </w:numPr>
      </w:pPr>
      <w:r>
        <w:t>All statements have not been committed</w:t>
      </w:r>
    </w:p>
    <w:p w14:paraId="000000DE" w14:textId="77777777" w:rsidR="00AF00AA" w:rsidRDefault="00AF00AA">
      <w:pPr>
        <w:ind w:left="720"/>
      </w:pPr>
    </w:p>
    <w:p w14:paraId="000000DF" w14:textId="77777777" w:rsidR="00AF00AA" w:rsidRDefault="00A4163F">
      <w:r>
        <w:t>Network failure</w:t>
      </w:r>
    </w:p>
    <w:p w14:paraId="000000E0" w14:textId="77777777" w:rsidR="00AF00AA" w:rsidRDefault="00A4163F" w:rsidP="00A4163F">
      <w:pPr>
        <w:numPr>
          <w:ilvl w:val="0"/>
          <w:numId w:val="45"/>
        </w:numPr>
      </w:pPr>
      <w:r>
        <w:t>Network crash</w:t>
      </w:r>
    </w:p>
    <w:p w14:paraId="000000E1" w14:textId="77777777" w:rsidR="00AF00AA" w:rsidRDefault="00A4163F" w:rsidP="00A4163F">
      <w:pPr>
        <w:numPr>
          <w:ilvl w:val="0"/>
          <w:numId w:val="45"/>
        </w:numPr>
      </w:pPr>
      <w:r>
        <w:t>Database timeout</w:t>
      </w:r>
    </w:p>
    <w:p w14:paraId="000000E2" w14:textId="77777777" w:rsidR="00AF00AA" w:rsidRDefault="00A4163F" w:rsidP="00A4163F">
      <w:pPr>
        <w:numPr>
          <w:ilvl w:val="0"/>
          <w:numId w:val="45"/>
        </w:numPr>
      </w:pPr>
      <w:r>
        <w:t>High volume cause errors</w:t>
      </w:r>
    </w:p>
    <w:p w14:paraId="000000E3" w14:textId="77777777" w:rsidR="00AF00AA" w:rsidRDefault="00AF00AA"/>
    <w:p w14:paraId="000000E4" w14:textId="77777777" w:rsidR="00AF00AA" w:rsidRDefault="00A4163F">
      <w:r>
        <w:t>User Errors</w:t>
      </w:r>
    </w:p>
    <w:p w14:paraId="000000E5" w14:textId="77777777" w:rsidR="00AF00AA" w:rsidRDefault="00A4163F" w:rsidP="00A4163F">
      <w:pPr>
        <w:numPr>
          <w:ilvl w:val="0"/>
          <w:numId w:val="23"/>
        </w:numPr>
      </w:pPr>
      <w:r>
        <w:lastRenderedPageBreak/>
        <w:t>User does something wrong</w:t>
      </w:r>
    </w:p>
    <w:p w14:paraId="000000E6" w14:textId="77777777" w:rsidR="00AF00AA" w:rsidRDefault="00A4163F" w:rsidP="00A4163F">
      <w:pPr>
        <w:numPr>
          <w:ilvl w:val="0"/>
          <w:numId w:val="23"/>
        </w:numPr>
      </w:pPr>
      <w:r>
        <w:t xml:space="preserve">DML code was not committed </w:t>
      </w:r>
    </w:p>
    <w:p w14:paraId="000000E7" w14:textId="77777777" w:rsidR="00AF00AA" w:rsidRDefault="00AF00AA">
      <w:pPr>
        <w:ind w:left="720"/>
      </w:pPr>
    </w:p>
    <w:p w14:paraId="000000E8" w14:textId="77777777" w:rsidR="00AF00AA" w:rsidRDefault="00AF00AA"/>
    <w:p w14:paraId="000000E9" w14:textId="77777777" w:rsidR="00AF00AA" w:rsidRDefault="00A4163F">
      <w:r>
        <w:t>Media Error</w:t>
      </w:r>
    </w:p>
    <w:p w14:paraId="000000EA" w14:textId="77777777" w:rsidR="00AF00AA" w:rsidRDefault="00A4163F" w:rsidP="00A4163F">
      <w:pPr>
        <w:numPr>
          <w:ilvl w:val="0"/>
          <w:numId w:val="20"/>
        </w:numPr>
      </w:pPr>
      <w:r>
        <w:t xml:space="preserve">Hardware failure </w:t>
      </w:r>
    </w:p>
    <w:p w14:paraId="000000EB" w14:textId="77777777" w:rsidR="00AF00AA" w:rsidRDefault="00A4163F" w:rsidP="00A4163F">
      <w:pPr>
        <w:numPr>
          <w:ilvl w:val="0"/>
          <w:numId w:val="20"/>
        </w:numPr>
      </w:pPr>
      <w:r>
        <w:t>Disk damage</w:t>
      </w:r>
    </w:p>
    <w:p w14:paraId="000000EC" w14:textId="77777777" w:rsidR="00AF00AA" w:rsidRDefault="00A4163F" w:rsidP="00A4163F">
      <w:pPr>
        <w:numPr>
          <w:ilvl w:val="0"/>
          <w:numId w:val="20"/>
        </w:numPr>
      </w:pPr>
      <w:r>
        <w:t>System/ database deleted files</w:t>
      </w:r>
    </w:p>
    <w:p w14:paraId="000000ED" w14:textId="77777777" w:rsidR="00AF00AA" w:rsidRDefault="00A4163F" w:rsidP="00A4163F">
      <w:pPr>
        <w:numPr>
          <w:ilvl w:val="0"/>
          <w:numId w:val="20"/>
        </w:numPr>
      </w:pPr>
      <w:r>
        <w:t>Data lost from configuration choice</w:t>
      </w:r>
    </w:p>
    <w:p w14:paraId="000000EE" w14:textId="77777777" w:rsidR="00AF00AA" w:rsidRDefault="00AF00AA">
      <w:pPr>
        <w:ind w:left="720"/>
      </w:pPr>
    </w:p>
    <w:p w14:paraId="000000EF" w14:textId="77777777" w:rsidR="00AF00AA" w:rsidRDefault="00A4163F">
      <w:r>
        <w:t>Insurance Failure</w:t>
      </w:r>
    </w:p>
    <w:p w14:paraId="000000F0" w14:textId="77777777" w:rsidR="00AF00AA" w:rsidRDefault="00A4163F" w:rsidP="00A4163F">
      <w:pPr>
        <w:numPr>
          <w:ilvl w:val="0"/>
          <w:numId w:val="38"/>
        </w:numPr>
      </w:pPr>
      <w:r>
        <w:t>Disorderly crash or shutdown</w:t>
      </w:r>
    </w:p>
    <w:p w14:paraId="000000F1" w14:textId="77777777" w:rsidR="00AF00AA" w:rsidRDefault="00A4163F" w:rsidP="00A4163F">
      <w:pPr>
        <w:numPr>
          <w:ilvl w:val="0"/>
          <w:numId w:val="38"/>
        </w:numPr>
      </w:pPr>
      <w:r>
        <w:t>Power Cut</w:t>
      </w:r>
    </w:p>
    <w:p w14:paraId="000000F2" w14:textId="77777777" w:rsidR="00AF00AA" w:rsidRDefault="00A4163F" w:rsidP="00A4163F">
      <w:pPr>
        <w:numPr>
          <w:ilvl w:val="0"/>
          <w:numId w:val="38"/>
        </w:numPr>
      </w:pPr>
      <w:r>
        <w:t xml:space="preserve">Rebooting server </w:t>
      </w:r>
    </w:p>
    <w:p w14:paraId="000000F3" w14:textId="77777777" w:rsidR="00AF00AA" w:rsidRDefault="00A4163F" w:rsidP="00A4163F">
      <w:pPr>
        <w:numPr>
          <w:ilvl w:val="0"/>
          <w:numId w:val="38"/>
        </w:numPr>
      </w:pPr>
      <w:r>
        <w:t>Hardware problems</w:t>
      </w:r>
    </w:p>
    <w:p w14:paraId="000000F4" w14:textId="77777777" w:rsidR="00AF00AA" w:rsidRDefault="00AF00AA"/>
    <w:p w14:paraId="000000F5" w14:textId="77777777" w:rsidR="00AF00AA" w:rsidRDefault="00AF00AA"/>
    <w:p w14:paraId="000000F6" w14:textId="77777777" w:rsidR="00AF00AA" w:rsidRDefault="00A4163F">
      <w:r>
        <w:t xml:space="preserve">Durability in </w:t>
      </w:r>
      <w:proofErr w:type="spellStart"/>
      <w:r>
        <w:t>PgSQL</w:t>
      </w:r>
      <w:proofErr w:type="spellEnd"/>
    </w:p>
    <w:p w14:paraId="000000F7" w14:textId="77777777" w:rsidR="00AF00AA" w:rsidRDefault="00AF00AA"/>
    <w:p w14:paraId="000000F8" w14:textId="77777777" w:rsidR="00AF00AA" w:rsidRDefault="00A4163F">
      <w:r>
        <w:t>Write- Ahead logs to prevent data loss</w:t>
      </w:r>
    </w:p>
    <w:p w14:paraId="000000F9" w14:textId="77777777" w:rsidR="00AF00AA" w:rsidRDefault="00A4163F" w:rsidP="00A4163F">
      <w:pPr>
        <w:numPr>
          <w:ilvl w:val="0"/>
          <w:numId w:val="51"/>
        </w:numPr>
      </w:pPr>
      <w:r>
        <w:t>Relational databases provide ACID</w:t>
      </w:r>
      <w:r>
        <w:t xml:space="preserve"> guarantee</w:t>
      </w:r>
    </w:p>
    <w:p w14:paraId="000000FA" w14:textId="77777777" w:rsidR="00AF00AA" w:rsidRDefault="00A4163F" w:rsidP="00A4163F">
      <w:pPr>
        <w:numPr>
          <w:ilvl w:val="0"/>
          <w:numId w:val="51"/>
        </w:numPr>
      </w:pPr>
      <w:r>
        <w:t xml:space="preserve">Durability </w:t>
      </w:r>
      <w:proofErr w:type="spellStart"/>
      <w:r>
        <w:t>dbs</w:t>
      </w:r>
      <w:proofErr w:type="spellEnd"/>
      <w:r>
        <w:t xml:space="preserve"> guarantee that if a command is committed it will not be rolled back</w:t>
      </w:r>
    </w:p>
    <w:p w14:paraId="000000FB" w14:textId="77777777" w:rsidR="00AF00AA" w:rsidRDefault="00A4163F" w:rsidP="00A4163F">
      <w:pPr>
        <w:numPr>
          <w:ilvl w:val="0"/>
          <w:numId w:val="51"/>
        </w:numPr>
      </w:pPr>
      <w:r>
        <w:t>Any changes that are made and put on a Write-ahead-log ( WAL)</w:t>
      </w:r>
    </w:p>
    <w:p w14:paraId="000000FC" w14:textId="77777777" w:rsidR="00AF00AA" w:rsidRDefault="00AF00AA"/>
    <w:p w14:paraId="000000FD" w14:textId="77777777" w:rsidR="00AF00AA" w:rsidRDefault="00A4163F">
      <w:r>
        <w:t xml:space="preserve">The CHECKPOINT </w:t>
      </w:r>
      <w:proofErr w:type="gramStart"/>
      <w:r>
        <w:t>command</w:t>
      </w:r>
      <w:proofErr w:type="gramEnd"/>
    </w:p>
    <w:p w14:paraId="000000FE" w14:textId="77777777" w:rsidR="00AF00AA" w:rsidRDefault="00A4163F" w:rsidP="00A4163F">
      <w:pPr>
        <w:numPr>
          <w:ilvl w:val="0"/>
          <w:numId w:val="46"/>
        </w:numPr>
      </w:pPr>
      <w:r>
        <w:t xml:space="preserve">Checkout forces </w:t>
      </w:r>
      <w:proofErr w:type="spellStart"/>
      <w:r>
        <w:t>postgres</w:t>
      </w:r>
      <w:proofErr w:type="spellEnd"/>
      <w:r>
        <w:t xml:space="preserve"> to write all transactions to disk</w:t>
      </w:r>
    </w:p>
    <w:p w14:paraId="000000FF" w14:textId="77777777" w:rsidR="00AF00AA" w:rsidRDefault="00A4163F" w:rsidP="00A4163F">
      <w:pPr>
        <w:numPr>
          <w:ilvl w:val="0"/>
          <w:numId w:val="46"/>
        </w:numPr>
      </w:pPr>
      <w:r>
        <w:t>IO intensive  wil</w:t>
      </w:r>
      <w:r>
        <w:t xml:space="preserve">l degrade </w:t>
      </w:r>
      <w:proofErr w:type="spellStart"/>
      <w:r>
        <w:t>db</w:t>
      </w:r>
      <w:proofErr w:type="spellEnd"/>
      <w:r>
        <w:t xml:space="preserve"> performance when running</w:t>
      </w:r>
    </w:p>
    <w:p w14:paraId="00000100" w14:textId="77777777" w:rsidR="00AF00AA" w:rsidRDefault="00AF00AA" w:rsidP="00A4163F">
      <w:pPr>
        <w:numPr>
          <w:ilvl w:val="0"/>
          <w:numId w:val="46"/>
        </w:numPr>
      </w:pPr>
    </w:p>
    <w:p w14:paraId="00000101" w14:textId="77777777" w:rsidR="00AF00AA" w:rsidRDefault="00AF00AA">
      <w:pPr>
        <w:ind w:left="720"/>
      </w:pPr>
    </w:p>
    <w:p w14:paraId="00000102" w14:textId="77777777" w:rsidR="00AF00AA" w:rsidRDefault="00A4163F">
      <w:r>
        <w:t xml:space="preserve">Backup in </w:t>
      </w:r>
      <w:proofErr w:type="spellStart"/>
      <w:r>
        <w:t>PgSQL</w:t>
      </w:r>
      <w:proofErr w:type="spellEnd"/>
    </w:p>
    <w:p w14:paraId="00000103" w14:textId="77777777" w:rsidR="00AF00AA" w:rsidRDefault="00AF00AA"/>
    <w:p w14:paraId="00000104" w14:textId="77777777" w:rsidR="00AF00AA" w:rsidRDefault="00A4163F">
      <w:r>
        <w:t>SQL Dump</w:t>
      </w:r>
    </w:p>
    <w:p w14:paraId="00000105" w14:textId="77777777" w:rsidR="00AF00AA" w:rsidRDefault="00A4163F" w:rsidP="00A4163F">
      <w:pPr>
        <w:numPr>
          <w:ilvl w:val="0"/>
          <w:numId w:val="44"/>
        </w:numPr>
      </w:pPr>
      <w:r>
        <w:t>Contains records of table structure</w:t>
      </w:r>
    </w:p>
    <w:p w14:paraId="00000106" w14:textId="77777777" w:rsidR="00AF00AA" w:rsidRDefault="00A4163F" w:rsidP="00A4163F">
      <w:pPr>
        <w:numPr>
          <w:ilvl w:val="0"/>
          <w:numId w:val="44"/>
        </w:numPr>
      </w:pPr>
      <w:r>
        <w:t>Often used to recover database content</w:t>
      </w:r>
    </w:p>
    <w:p w14:paraId="00000107" w14:textId="77777777" w:rsidR="00AF00AA" w:rsidRDefault="00AF00AA"/>
    <w:p w14:paraId="00000108" w14:textId="77777777" w:rsidR="00AF00AA" w:rsidRDefault="00A4163F">
      <w:r>
        <w:t>Filesystem Backup</w:t>
      </w:r>
    </w:p>
    <w:p w14:paraId="00000109" w14:textId="77777777" w:rsidR="00AF00AA" w:rsidRDefault="00A4163F">
      <w:pPr>
        <w:numPr>
          <w:ilvl w:val="0"/>
          <w:numId w:val="2"/>
        </w:numPr>
      </w:pPr>
      <w:r>
        <w:t>All required databases save to root</w:t>
      </w:r>
    </w:p>
    <w:p w14:paraId="0000010A" w14:textId="77777777" w:rsidR="00AF00AA" w:rsidRDefault="00A4163F">
      <w:pPr>
        <w:numPr>
          <w:ilvl w:val="0"/>
          <w:numId w:val="2"/>
        </w:numPr>
      </w:pPr>
      <w:r>
        <w:t xml:space="preserve">It follows an all or nothing system </w:t>
      </w:r>
      <w:proofErr w:type="gramStart"/>
      <w:r>
        <w:t>e.g.</w:t>
      </w:r>
      <w:proofErr w:type="gramEnd"/>
      <w:r>
        <w:t xml:space="preserve"> look up all files or no files </w:t>
      </w:r>
    </w:p>
    <w:p w14:paraId="0000010B" w14:textId="77777777" w:rsidR="00AF00AA" w:rsidRDefault="00A4163F">
      <w:pPr>
        <w:numPr>
          <w:ilvl w:val="0"/>
          <w:numId w:val="2"/>
        </w:numPr>
      </w:pPr>
      <w:r>
        <w:t>Database server must be shutdown to perform backup</w:t>
      </w:r>
    </w:p>
    <w:p w14:paraId="0000010C" w14:textId="77777777" w:rsidR="00AF00AA" w:rsidRDefault="00A4163F">
      <w:pPr>
        <w:ind w:left="720"/>
      </w:pPr>
      <w:r>
        <w:t xml:space="preserve"> </w:t>
      </w:r>
    </w:p>
    <w:p w14:paraId="0000010D" w14:textId="77777777" w:rsidR="00AF00AA" w:rsidRDefault="00A4163F">
      <w:r>
        <w:t>WAL Log Archiving</w:t>
      </w:r>
    </w:p>
    <w:p w14:paraId="0000010E" w14:textId="77777777" w:rsidR="00AF00AA" w:rsidRDefault="00A4163F" w:rsidP="00A4163F">
      <w:pPr>
        <w:numPr>
          <w:ilvl w:val="0"/>
          <w:numId w:val="31"/>
        </w:numPr>
      </w:pPr>
      <w:r>
        <w:t xml:space="preserve">When segment is </w:t>
      </w:r>
      <w:proofErr w:type="gramStart"/>
      <w:r>
        <w:t>filled</w:t>
      </w:r>
      <w:proofErr w:type="gramEnd"/>
      <w:r>
        <w:t xml:space="preserve"> we can archive it</w:t>
      </w:r>
    </w:p>
    <w:p w14:paraId="0000010F" w14:textId="77777777" w:rsidR="00AF00AA" w:rsidRDefault="00AF00AA"/>
    <w:p w14:paraId="00000110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>Week 7: Isolation levels</w:t>
      </w:r>
    </w:p>
    <w:p w14:paraId="00000111" w14:textId="77777777" w:rsidR="00AF00AA" w:rsidRDefault="00AF00AA"/>
    <w:p w14:paraId="00000112" w14:textId="77777777" w:rsidR="00AF00AA" w:rsidRDefault="00AF00AA"/>
    <w:p w14:paraId="00000113" w14:textId="77777777" w:rsidR="00AF00AA" w:rsidRDefault="00A4163F">
      <w:r>
        <w:t>Importance of isolation</w:t>
      </w:r>
    </w:p>
    <w:p w14:paraId="00000114" w14:textId="77777777" w:rsidR="00AF00AA" w:rsidRDefault="00A4163F">
      <w:pPr>
        <w:rPr>
          <w:color w:val="202124"/>
          <w:sz w:val="20"/>
          <w:szCs w:val="20"/>
        </w:rPr>
      </w:pPr>
      <w:r>
        <w:rPr>
          <w:color w:val="202124"/>
        </w:rPr>
        <w:lastRenderedPageBreak/>
        <w:t>Database isolation r</w:t>
      </w:r>
      <w:r>
        <w:rPr>
          <w:color w:val="202124"/>
        </w:rPr>
        <w:t>efers to the ability of a database to allow a transaction to execute as if there are no other concurrently running transactions</w:t>
      </w:r>
    </w:p>
    <w:p w14:paraId="00000115" w14:textId="77777777" w:rsidR="00AF00AA" w:rsidRDefault="00AF00AA"/>
    <w:p w14:paraId="00000116" w14:textId="77777777" w:rsidR="00AF00AA" w:rsidRDefault="00A4163F">
      <w:r>
        <w:t>Combined databases</w:t>
      </w:r>
    </w:p>
    <w:p w14:paraId="00000117" w14:textId="77777777" w:rsidR="00AF00AA" w:rsidRDefault="00A4163F">
      <w:pPr>
        <w:numPr>
          <w:ilvl w:val="0"/>
          <w:numId w:val="3"/>
        </w:numPr>
      </w:pPr>
      <w:r>
        <w:t>Could cause problems due to combined effort</w:t>
      </w:r>
    </w:p>
    <w:p w14:paraId="00000118" w14:textId="77777777" w:rsidR="00AF00AA" w:rsidRDefault="00A4163F">
      <w:pPr>
        <w:numPr>
          <w:ilvl w:val="0"/>
          <w:numId w:val="3"/>
        </w:numPr>
      </w:pPr>
      <w:r>
        <w:t>Conflicting code</w:t>
      </w:r>
    </w:p>
    <w:p w14:paraId="00000119" w14:textId="77777777" w:rsidR="00AF00AA" w:rsidRDefault="00A4163F">
      <w:pPr>
        <w:numPr>
          <w:ilvl w:val="0"/>
          <w:numId w:val="3"/>
        </w:numPr>
      </w:pPr>
      <w:r>
        <w:t>Miss matched statements</w:t>
      </w:r>
    </w:p>
    <w:p w14:paraId="0000011A" w14:textId="77777777" w:rsidR="00AF00AA" w:rsidRDefault="00A4163F">
      <w:r>
        <w:t>ACID</w:t>
      </w:r>
    </w:p>
    <w:p w14:paraId="0000011B" w14:textId="77777777" w:rsidR="00AF00AA" w:rsidRDefault="00A4163F" w:rsidP="00A4163F">
      <w:pPr>
        <w:numPr>
          <w:ilvl w:val="0"/>
          <w:numId w:val="16"/>
        </w:numPr>
      </w:pPr>
      <w:r>
        <w:rPr>
          <w:b/>
        </w:rPr>
        <w:t>A</w:t>
      </w:r>
      <w:r>
        <w:t>tomicity</w:t>
      </w:r>
    </w:p>
    <w:p w14:paraId="0000011C" w14:textId="77777777" w:rsidR="00AF00AA" w:rsidRDefault="00A4163F" w:rsidP="00A4163F">
      <w:pPr>
        <w:numPr>
          <w:ilvl w:val="0"/>
          <w:numId w:val="16"/>
        </w:numPr>
      </w:pPr>
      <w:r>
        <w:rPr>
          <w:b/>
        </w:rPr>
        <w:t>C</w:t>
      </w:r>
      <w:r>
        <w:t>onsistency</w:t>
      </w:r>
    </w:p>
    <w:p w14:paraId="0000011D" w14:textId="77777777" w:rsidR="00AF00AA" w:rsidRDefault="00A4163F" w:rsidP="00A4163F">
      <w:pPr>
        <w:numPr>
          <w:ilvl w:val="0"/>
          <w:numId w:val="16"/>
        </w:numPr>
      </w:pPr>
      <w:r>
        <w:rPr>
          <w:b/>
        </w:rPr>
        <w:t>I</w:t>
      </w:r>
      <w:r>
        <w:t>solation</w:t>
      </w:r>
    </w:p>
    <w:p w14:paraId="0000011E" w14:textId="77777777" w:rsidR="00AF00AA" w:rsidRDefault="00A4163F" w:rsidP="00A4163F">
      <w:pPr>
        <w:numPr>
          <w:ilvl w:val="0"/>
          <w:numId w:val="16"/>
        </w:numPr>
      </w:pPr>
      <w:r>
        <w:rPr>
          <w:b/>
        </w:rPr>
        <w:t>D</w:t>
      </w:r>
      <w:r>
        <w:t>urability</w:t>
      </w:r>
    </w:p>
    <w:p w14:paraId="0000011F" w14:textId="77777777" w:rsidR="00AF00AA" w:rsidRDefault="00AF00AA">
      <w:pPr>
        <w:ind w:left="720"/>
      </w:pPr>
    </w:p>
    <w:p w14:paraId="00000120" w14:textId="77777777" w:rsidR="00AF00AA" w:rsidRDefault="00AF00AA"/>
    <w:p w14:paraId="00000121" w14:textId="77777777" w:rsidR="00AF00AA" w:rsidRDefault="00A4163F">
      <w:r>
        <w:t xml:space="preserve">Locks and Mutexes </w:t>
      </w:r>
    </w:p>
    <w:p w14:paraId="00000122" w14:textId="77777777" w:rsidR="00AF00AA" w:rsidRDefault="00A4163F" w:rsidP="00A4163F">
      <w:pPr>
        <w:numPr>
          <w:ilvl w:val="0"/>
          <w:numId w:val="35"/>
        </w:numPr>
      </w:pPr>
      <w:r>
        <w:t>Access must be (1)checked in, (2) checked out and  lastly (3) checked back in</w:t>
      </w:r>
    </w:p>
    <w:p w14:paraId="00000123" w14:textId="77777777" w:rsidR="00AF00AA" w:rsidRDefault="00A4163F" w:rsidP="00A4163F">
      <w:pPr>
        <w:numPr>
          <w:ilvl w:val="0"/>
          <w:numId w:val="35"/>
        </w:numPr>
      </w:pPr>
      <w:r>
        <w:t xml:space="preserve">Requesters form queue for resources to become available </w:t>
      </w:r>
    </w:p>
    <w:p w14:paraId="00000124" w14:textId="77777777" w:rsidR="00AF00AA" w:rsidRDefault="00A4163F" w:rsidP="00A4163F">
      <w:pPr>
        <w:numPr>
          <w:ilvl w:val="0"/>
          <w:numId w:val="35"/>
        </w:numPr>
      </w:pPr>
      <w:r>
        <w:t xml:space="preserve">Some databases have a lock in place meaning specific open data </w:t>
      </w:r>
      <w:proofErr w:type="spellStart"/>
      <w:proofErr w:type="gramStart"/>
      <w:r>
        <w:t>cant</w:t>
      </w:r>
      <w:proofErr w:type="spellEnd"/>
      <w:proofErr w:type="gramEnd"/>
      <w:r>
        <w:t xml:space="preserve"> </w:t>
      </w:r>
      <w:r>
        <w:t>be accessed unless released.</w:t>
      </w:r>
    </w:p>
    <w:p w14:paraId="00000125" w14:textId="77777777" w:rsidR="00AF00AA" w:rsidRDefault="00A4163F" w:rsidP="00A4163F">
      <w:pPr>
        <w:numPr>
          <w:ilvl w:val="0"/>
          <w:numId w:val="35"/>
        </w:numPr>
      </w:pPr>
      <w:proofErr w:type="spellStart"/>
      <w:r>
        <w:t>Trade off</w:t>
      </w:r>
      <w:proofErr w:type="spellEnd"/>
      <w:r>
        <w:t xml:space="preserve"> is performance of server</w:t>
      </w:r>
    </w:p>
    <w:p w14:paraId="00000126" w14:textId="77777777" w:rsidR="00AF00AA" w:rsidRDefault="00A4163F" w:rsidP="00A4163F">
      <w:pPr>
        <w:numPr>
          <w:ilvl w:val="0"/>
          <w:numId w:val="35"/>
        </w:numPr>
      </w:pPr>
      <w:r>
        <w:t>If locks are done incorrectly can cause system to stop working</w:t>
      </w:r>
    </w:p>
    <w:p w14:paraId="00000127" w14:textId="77777777" w:rsidR="00AF00AA" w:rsidRDefault="00AF00AA"/>
    <w:p w14:paraId="00000128" w14:textId="77777777" w:rsidR="00AF00AA" w:rsidRDefault="00A4163F">
      <w:r>
        <w:t>SQL lock types</w:t>
      </w:r>
    </w:p>
    <w:p w14:paraId="00000129" w14:textId="77777777" w:rsidR="00AF00AA" w:rsidRDefault="00A4163F">
      <w:pPr>
        <w:numPr>
          <w:ilvl w:val="0"/>
          <w:numId w:val="8"/>
        </w:numPr>
      </w:pPr>
      <w:r>
        <w:t>Access Share</w:t>
      </w:r>
    </w:p>
    <w:p w14:paraId="0000012A" w14:textId="77777777" w:rsidR="00AF00AA" w:rsidRDefault="00A4163F">
      <w:pPr>
        <w:numPr>
          <w:ilvl w:val="1"/>
          <w:numId w:val="8"/>
        </w:numPr>
      </w:pPr>
      <w:r>
        <w:t>Conflicts only  with read only query</w:t>
      </w:r>
    </w:p>
    <w:p w14:paraId="0000012B" w14:textId="77777777" w:rsidR="00AF00AA" w:rsidRDefault="00A4163F">
      <w:pPr>
        <w:numPr>
          <w:ilvl w:val="0"/>
          <w:numId w:val="8"/>
        </w:numPr>
      </w:pPr>
      <w:r>
        <w:t>Share Row Exclusives</w:t>
      </w:r>
    </w:p>
    <w:p w14:paraId="0000012C" w14:textId="77777777" w:rsidR="00AF00AA" w:rsidRDefault="00A4163F">
      <w:pPr>
        <w:numPr>
          <w:ilvl w:val="1"/>
          <w:numId w:val="8"/>
        </w:numPr>
      </w:pPr>
      <w:r>
        <w:t>Prevents two updates happening at the same</w:t>
      </w:r>
      <w:r>
        <w:t xml:space="preserve"> time  on the table</w:t>
      </w:r>
    </w:p>
    <w:p w14:paraId="0000012D" w14:textId="77777777" w:rsidR="00AF00AA" w:rsidRDefault="00A4163F">
      <w:pPr>
        <w:numPr>
          <w:ilvl w:val="0"/>
          <w:numId w:val="8"/>
        </w:numPr>
      </w:pPr>
      <w:r>
        <w:t xml:space="preserve">Access Exclusives </w:t>
      </w:r>
    </w:p>
    <w:p w14:paraId="0000012E" w14:textId="77777777" w:rsidR="00AF00AA" w:rsidRDefault="00A4163F">
      <w:pPr>
        <w:numPr>
          <w:ilvl w:val="1"/>
          <w:numId w:val="8"/>
        </w:numPr>
      </w:pPr>
      <w:r>
        <w:t>No other process is allowed to access the table</w:t>
      </w:r>
    </w:p>
    <w:p w14:paraId="0000012F" w14:textId="77777777" w:rsidR="00AF00AA" w:rsidRDefault="00AF00AA"/>
    <w:p w14:paraId="00000130" w14:textId="77777777" w:rsidR="00AF00AA" w:rsidRDefault="00A4163F">
      <w:r>
        <w:t>Deadlock</w:t>
      </w:r>
    </w:p>
    <w:p w14:paraId="00000131" w14:textId="77777777" w:rsidR="00AF00AA" w:rsidRDefault="00A4163F" w:rsidP="00A4163F">
      <w:pPr>
        <w:numPr>
          <w:ilvl w:val="0"/>
          <w:numId w:val="29"/>
        </w:numPr>
      </w:pPr>
      <w:r>
        <w:t>When two processes need the same transaction and cause it to halt the system or both processes would fail.</w:t>
      </w:r>
    </w:p>
    <w:p w14:paraId="00000132" w14:textId="77777777" w:rsidR="00AF00AA" w:rsidRDefault="00AF00AA"/>
    <w:p w14:paraId="00000133" w14:textId="77777777" w:rsidR="00AF00AA" w:rsidRDefault="00AF00AA"/>
    <w:p w14:paraId="00000134" w14:textId="77777777" w:rsidR="00AF00AA" w:rsidRDefault="00A4163F">
      <w:r>
        <w:t>Isolation Levels</w:t>
      </w:r>
    </w:p>
    <w:p w14:paraId="00000135" w14:textId="77777777" w:rsidR="00AF00AA" w:rsidRDefault="00A4163F" w:rsidP="00A4163F">
      <w:pPr>
        <w:numPr>
          <w:ilvl w:val="0"/>
          <w:numId w:val="12"/>
        </w:numPr>
      </w:pPr>
      <w:r>
        <w:t xml:space="preserve">Locks can be explicitly removed to protect session </w:t>
      </w:r>
    </w:p>
    <w:p w14:paraId="00000136" w14:textId="77777777" w:rsidR="00AF00AA" w:rsidRDefault="00A4163F" w:rsidP="00A4163F">
      <w:pPr>
        <w:numPr>
          <w:ilvl w:val="0"/>
          <w:numId w:val="12"/>
        </w:numPr>
      </w:pPr>
      <w:r>
        <w:t>Very complex and error prone method</w:t>
      </w:r>
    </w:p>
    <w:p w14:paraId="00000137" w14:textId="77777777" w:rsidR="00AF00AA" w:rsidRDefault="00A4163F" w:rsidP="00A4163F">
      <w:pPr>
        <w:numPr>
          <w:ilvl w:val="0"/>
          <w:numId w:val="12"/>
        </w:numPr>
      </w:pPr>
      <w:r>
        <w:t>Best to let SQL engine to do</w:t>
      </w:r>
    </w:p>
    <w:p w14:paraId="00000138" w14:textId="77777777" w:rsidR="00AF00AA" w:rsidRDefault="00AF00AA"/>
    <w:p w14:paraId="00000139" w14:textId="77777777" w:rsidR="00AF00AA" w:rsidRDefault="00A4163F">
      <w:r>
        <w:t xml:space="preserve">Isolation Trade offs </w:t>
      </w:r>
    </w:p>
    <w:p w14:paraId="0000013A" w14:textId="77777777" w:rsidR="00AF00AA" w:rsidRDefault="00A4163F" w:rsidP="00A4163F">
      <w:pPr>
        <w:numPr>
          <w:ilvl w:val="0"/>
          <w:numId w:val="21"/>
        </w:numPr>
      </w:pPr>
      <w:r>
        <w:t>More isolations provide stronger guarantees but bigger performance hits.</w:t>
      </w:r>
    </w:p>
    <w:p w14:paraId="0000013B" w14:textId="77777777" w:rsidR="00AF00AA" w:rsidRDefault="00AF00AA"/>
    <w:p w14:paraId="0000013C" w14:textId="77777777" w:rsidR="00AF00AA" w:rsidRDefault="00AF00AA"/>
    <w:p w14:paraId="0000013D" w14:textId="77777777" w:rsidR="00AF00AA" w:rsidRDefault="00A4163F">
      <w:pPr>
        <w:jc w:val="center"/>
        <w:rPr>
          <w:u w:val="single"/>
        </w:rPr>
      </w:pPr>
      <w:r>
        <w:rPr>
          <w:u w:val="single"/>
        </w:rPr>
        <w:t xml:space="preserve">Week 9 Eventual Consistency </w:t>
      </w:r>
    </w:p>
    <w:p w14:paraId="0000013E" w14:textId="77777777" w:rsidR="00AF00AA" w:rsidRDefault="00AF00AA">
      <w:pPr>
        <w:jc w:val="center"/>
        <w:rPr>
          <w:u w:val="single"/>
        </w:rPr>
      </w:pPr>
    </w:p>
    <w:p w14:paraId="0000013F" w14:textId="77777777" w:rsidR="00AF00AA" w:rsidRDefault="00A4163F">
      <w:r>
        <w:t xml:space="preserve">Client-side consistency vs </w:t>
      </w:r>
      <w:proofErr w:type="gramStart"/>
      <w:r>
        <w:t>server side</w:t>
      </w:r>
      <w:proofErr w:type="gramEnd"/>
      <w:r>
        <w:t xml:space="preserve"> consistency</w:t>
      </w:r>
    </w:p>
    <w:p w14:paraId="00000140" w14:textId="77777777" w:rsidR="00AF00AA" w:rsidRDefault="00AF00AA"/>
    <w:p w14:paraId="00000141" w14:textId="77777777" w:rsidR="00AF00AA" w:rsidRDefault="00A4163F">
      <w:r>
        <w:lastRenderedPageBreak/>
        <w:t>Client-side</w:t>
      </w:r>
    </w:p>
    <w:p w14:paraId="00000142" w14:textId="77777777" w:rsidR="00AF00AA" w:rsidRDefault="00A4163F" w:rsidP="00A4163F">
      <w:pPr>
        <w:numPr>
          <w:ilvl w:val="0"/>
          <w:numId w:val="28"/>
        </w:numPr>
      </w:pPr>
      <w:r>
        <w:t>A Storage system</w:t>
      </w:r>
    </w:p>
    <w:p w14:paraId="00000143" w14:textId="77777777" w:rsidR="00AF00AA" w:rsidRDefault="00A4163F" w:rsidP="00A4163F">
      <w:pPr>
        <w:numPr>
          <w:ilvl w:val="0"/>
          <w:numId w:val="28"/>
        </w:numPr>
      </w:pPr>
      <w:r>
        <w:t xml:space="preserve">Process A </w:t>
      </w:r>
    </w:p>
    <w:p w14:paraId="00000144" w14:textId="77777777" w:rsidR="00AF00AA" w:rsidRDefault="00A4163F" w:rsidP="00A4163F">
      <w:pPr>
        <w:numPr>
          <w:ilvl w:val="1"/>
          <w:numId w:val="28"/>
        </w:numPr>
      </w:pPr>
      <w:r>
        <w:t>This process writes to and reads the storage system</w:t>
      </w:r>
    </w:p>
    <w:p w14:paraId="00000145" w14:textId="77777777" w:rsidR="00AF00AA" w:rsidRDefault="00AF00AA">
      <w:pPr>
        <w:ind w:left="1440"/>
      </w:pPr>
    </w:p>
    <w:p w14:paraId="00000146" w14:textId="77777777" w:rsidR="00AF00AA" w:rsidRDefault="00A4163F">
      <w:pPr>
        <w:numPr>
          <w:ilvl w:val="0"/>
          <w:numId w:val="4"/>
        </w:numPr>
      </w:pPr>
      <w:r>
        <w:t>Process B and C</w:t>
      </w:r>
    </w:p>
    <w:p w14:paraId="00000147" w14:textId="77777777" w:rsidR="00AF00AA" w:rsidRDefault="00A4163F">
      <w:pPr>
        <w:numPr>
          <w:ilvl w:val="1"/>
          <w:numId w:val="4"/>
        </w:numPr>
      </w:pPr>
      <w:r>
        <w:t>Independent of Process A and write and read from a storage system</w:t>
      </w:r>
      <w:r>
        <w:t>.</w:t>
      </w:r>
    </w:p>
    <w:p w14:paraId="00000148" w14:textId="77777777" w:rsidR="00AF00AA" w:rsidRDefault="00AF00AA"/>
    <w:p w14:paraId="00000149" w14:textId="77777777" w:rsidR="00AF00AA" w:rsidRDefault="00AF00AA" w:rsidP="00A4163F">
      <w:pPr>
        <w:numPr>
          <w:ilvl w:val="0"/>
          <w:numId w:val="52"/>
        </w:numPr>
      </w:pPr>
    </w:p>
    <w:p w14:paraId="0000014A" w14:textId="77777777" w:rsidR="00AF00AA" w:rsidRDefault="00AF00AA"/>
    <w:p w14:paraId="0000014B" w14:textId="77777777" w:rsidR="00AF00AA" w:rsidRDefault="00AF00AA"/>
    <w:p w14:paraId="0000014C" w14:textId="77777777" w:rsidR="00AF00AA" w:rsidRDefault="00AF00AA"/>
    <w:p w14:paraId="0000014D" w14:textId="77777777" w:rsidR="00AF00AA" w:rsidRDefault="00AF00AA"/>
    <w:p w14:paraId="0000014E" w14:textId="77777777" w:rsidR="00AF00AA" w:rsidRDefault="00AF00AA"/>
    <w:p w14:paraId="0000014F" w14:textId="77777777" w:rsidR="00AF00AA" w:rsidRDefault="00AF00AA"/>
    <w:p w14:paraId="00000150" w14:textId="77777777" w:rsidR="00AF00AA" w:rsidRDefault="00AF00AA"/>
    <w:p w14:paraId="00000151" w14:textId="77777777" w:rsidR="00AF00AA" w:rsidRDefault="00AF00AA"/>
    <w:p w14:paraId="00000152" w14:textId="77777777" w:rsidR="00AF00AA" w:rsidRDefault="00AF00AA"/>
    <w:p w14:paraId="00000153" w14:textId="77777777" w:rsidR="00AF00AA" w:rsidRDefault="00AF00AA"/>
    <w:p w14:paraId="00000154" w14:textId="77777777" w:rsidR="00AF00AA" w:rsidRDefault="00AF00AA"/>
    <w:p w14:paraId="00000155" w14:textId="77777777" w:rsidR="00AF00AA" w:rsidRDefault="00AF00AA"/>
    <w:p w14:paraId="00000156" w14:textId="77777777" w:rsidR="00AF00AA" w:rsidRDefault="00AF00AA"/>
    <w:p w14:paraId="00000157" w14:textId="77777777" w:rsidR="00AF00AA" w:rsidRDefault="00AF00AA"/>
    <w:sectPr w:rsidR="00AF00A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27D3B" w14:textId="77777777" w:rsidR="00A4163F" w:rsidRDefault="00A4163F" w:rsidP="00166888">
      <w:pPr>
        <w:spacing w:line="240" w:lineRule="auto"/>
      </w:pPr>
      <w:r>
        <w:separator/>
      </w:r>
    </w:p>
  </w:endnote>
  <w:endnote w:type="continuationSeparator" w:id="0">
    <w:p w14:paraId="463367F5" w14:textId="77777777" w:rsidR="00A4163F" w:rsidRDefault="00A4163F" w:rsidP="001668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21336" w14:textId="77777777" w:rsidR="00A4163F" w:rsidRDefault="00A4163F" w:rsidP="00166888">
      <w:pPr>
        <w:spacing w:line="240" w:lineRule="auto"/>
      </w:pPr>
      <w:r>
        <w:separator/>
      </w:r>
    </w:p>
  </w:footnote>
  <w:footnote w:type="continuationSeparator" w:id="0">
    <w:p w14:paraId="21DCE4D4" w14:textId="77777777" w:rsidR="00A4163F" w:rsidRDefault="00A4163F" w:rsidP="0016688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28FA"/>
    <w:multiLevelType w:val="multilevel"/>
    <w:tmpl w:val="7C7C00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5664832"/>
    <w:multiLevelType w:val="multilevel"/>
    <w:tmpl w:val="DF4040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F2347A"/>
    <w:multiLevelType w:val="multilevel"/>
    <w:tmpl w:val="B5E21E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67D1968"/>
    <w:multiLevelType w:val="multilevel"/>
    <w:tmpl w:val="9BD020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ABF745E"/>
    <w:multiLevelType w:val="multilevel"/>
    <w:tmpl w:val="0C3CD9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D437CE7"/>
    <w:multiLevelType w:val="multilevel"/>
    <w:tmpl w:val="14CA0B6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1A0660"/>
    <w:multiLevelType w:val="multilevel"/>
    <w:tmpl w:val="A1363C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3F96A5C"/>
    <w:multiLevelType w:val="multilevel"/>
    <w:tmpl w:val="549AFE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6487A9B"/>
    <w:multiLevelType w:val="multilevel"/>
    <w:tmpl w:val="AD320BE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97007E3"/>
    <w:multiLevelType w:val="multilevel"/>
    <w:tmpl w:val="9612B97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AF83F6E"/>
    <w:multiLevelType w:val="multilevel"/>
    <w:tmpl w:val="60F0697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1FD14E9"/>
    <w:multiLevelType w:val="multilevel"/>
    <w:tmpl w:val="CD76D14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2BE19E8"/>
    <w:multiLevelType w:val="multilevel"/>
    <w:tmpl w:val="39AAA01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5B95821"/>
    <w:multiLevelType w:val="multilevel"/>
    <w:tmpl w:val="5492D6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283F2976"/>
    <w:multiLevelType w:val="multilevel"/>
    <w:tmpl w:val="AA0ADA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2ADB47C5"/>
    <w:multiLevelType w:val="multilevel"/>
    <w:tmpl w:val="2920210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B8B2FDE"/>
    <w:multiLevelType w:val="multilevel"/>
    <w:tmpl w:val="45368C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2BA63CB8"/>
    <w:multiLevelType w:val="multilevel"/>
    <w:tmpl w:val="38A0AD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FB20B9D"/>
    <w:multiLevelType w:val="multilevel"/>
    <w:tmpl w:val="78F857C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1111464"/>
    <w:multiLevelType w:val="multilevel"/>
    <w:tmpl w:val="0C9E594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88F08FF"/>
    <w:multiLevelType w:val="multilevel"/>
    <w:tmpl w:val="96084FE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388F0F52"/>
    <w:multiLevelType w:val="multilevel"/>
    <w:tmpl w:val="F5DCC33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BFC0005"/>
    <w:multiLevelType w:val="multilevel"/>
    <w:tmpl w:val="EE70D00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3C9015BB"/>
    <w:multiLevelType w:val="multilevel"/>
    <w:tmpl w:val="A358CF3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3CFA034E"/>
    <w:multiLevelType w:val="multilevel"/>
    <w:tmpl w:val="006206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3E546FEC"/>
    <w:multiLevelType w:val="multilevel"/>
    <w:tmpl w:val="1966CE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3F2B0828"/>
    <w:multiLevelType w:val="multilevel"/>
    <w:tmpl w:val="2BDE42A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0233C76"/>
    <w:multiLevelType w:val="multilevel"/>
    <w:tmpl w:val="817C13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1A64E11"/>
    <w:multiLevelType w:val="multilevel"/>
    <w:tmpl w:val="565C89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42521144"/>
    <w:multiLevelType w:val="multilevel"/>
    <w:tmpl w:val="14B6EC2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42AC0905"/>
    <w:multiLevelType w:val="multilevel"/>
    <w:tmpl w:val="5356917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4426345F"/>
    <w:multiLevelType w:val="multilevel"/>
    <w:tmpl w:val="DC7889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5982A49"/>
    <w:multiLevelType w:val="multilevel"/>
    <w:tmpl w:val="F7868B6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4A2658F9"/>
    <w:multiLevelType w:val="multilevel"/>
    <w:tmpl w:val="2C76392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4DCF3D1A"/>
    <w:multiLevelType w:val="multilevel"/>
    <w:tmpl w:val="B8B8E9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587E2C3A"/>
    <w:multiLevelType w:val="multilevel"/>
    <w:tmpl w:val="BBEE496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5A094C72"/>
    <w:multiLevelType w:val="multilevel"/>
    <w:tmpl w:val="F3E07FD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5B2D051E"/>
    <w:multiLevelType w:val="multilevel"/>
    <w:tmpl w:val="DD243EE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5BF04A50"/>
    <w:multiLevelType w:val="multilevel"/>
    <w:tmpl w:val="3958521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5C7B2358"/>
    <w:multiLevelType w:val="multilevel"/>
    <w:tmpl w:val="561C09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5D513424"/>
    <w:multiLevelType w:val="multilevel"/>
    <w:tmpl w:val="0C76749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5DEF6F27"/>
    <w:multiLevelType w:val="multilevel"/>
    <w:tmpl w:val="EE7A56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5E024AFE"/>
    <w:multiLevelType w:val="multilevel"/>
    <w:tmpl w:val="70B8E2E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5EFB0E5A"/>
    <w:multiLevelType w:val="multilevel"/>
    <w:tmpl w:val="9672279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644D3575"/>
    <w:multiLevelType w:val="multilevel"/>
    <w:tmpl w:val="31585AE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68BD6317"/>
    <w:multiLevelType w:val="multilevel"/>
    <w:tmpl w:val="8BE0821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6917628D"/>
    <w:multiLevelType w:val="multilevel"/>
    <w:tmpl w:val="0AC8F53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6B8B0A6C"/>
    <w:multiLevelType w:val="multilevel"/>
    <w:tmpl w:val="E560182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6E3E00C9"/>
    <w:multiLevelType w:val="multilevel"/>
    <w:tmpl w:val="9B184D6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9" w15:restartNumberingAfterBreak="0">
    <w:nsid w:val="70386655"/>
    <w:multiLevelType w:val="multilevel"/>
    <w:tmpl w:val="1AF0AD9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756C7C6A"/>
    <w:multiLevelType w:val="multilevel"/>
    <w:tmpl w:val="9D00725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78BA4190"/>
    <w:multiLevelType w:val="multilevel"/>
    <w:tmpl w:val="EB022C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7BE30971"/>
    <w:multiLevelType w:val="multilevel"/>
    <w:tmpl w:val="ACD87B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709845438">
    <w:abstractNumId w:val="12"/>
  </w:num>
  <w:num w:numId="2" w16cid:durableId="542404633">
    <w:abstractNumId w:val="36"/>
  </w:num>
  <w:num w:numId="3" w16cid:durableId="336083553">
    <w:abstractNumId w:val="16"/>
  </w:num>
  <w:num w:numId="4" w16cid:durableId="2044985587">
    <w:abstractNumId w:val="44"/>
  </w:num>
  <w:num w:numId="5" w16cid:durableId="1160581088">
    <w:abstractNumId w:val="30"/>
  </w:num>
  <w:num w:numId="6" w16cid:durableId="331688875">
    <w:abstractNumId w:val="48"/>
  </w:num>
  <w:num w:numId="7" w16cid:durableId="2130463957">
    <w:abstractNumId w:val="21"/>
  </w:num>
  <w:num w:numId="8" w16cid:durableId="1191920425">
    <w:abstractNumId w:val="39"/>
  </w:num>
  <w:num w:numId="9" w16cid:durableId="484971688">
    <w:abstractNumId w:val="38"/>
  </w:num>
  <w:num w:numId="10" w16cid:durableId="686371549">
    <w:abstractNumId w:val="43"/>
  </w:num>
  <w:num w:numId="11" w16cid:durableId="1962804837">
    <w:abstractNumId w:val="1"/>
  </w:num>
  <w:num w:numId="12" w16cid:durableId="1789160424">
    <w:abstractNumId w:val="46"/>
  </w:num>
  <w:num w:numId="13" w16cid:durableId="713240657">
    <w:abstractNumId w:val="22"/>
  </w:num>
  <w:num w:numId="14" w16cid:durableId="333533434">
    <w:abstractNumId w:val="33"/>
  </w:num>
  <w:num w:numId="15" w16cid:durableId="1562400053">
    <w:abstractNumId w:val="49"/>
  </w:num>
  <w:num w:numId="16" w16cid:durableId="1538396434">
    <w:abstractNumId w:val="20"/>
  </w:num>
  <w:num w:numId="17" w16cid:durableId="1005789129">
    <w:abstractNumId w:val="17"/>
  </w:num>
  <w:num w:numId="18" w16cid:durableId="2057966511">
    <w:abstractNumId w:val="41"/>
  </w:num>
  <w:num w:numId="19" w16cid:durableId="109011181">
    <w:abstractNumId w:val="25"/>
  </w:num>
  <w:num w:numId="20" w16cid:durableId="1941716655">
    <w:abstractNumId w:val="4"/>
  </w:num>
  <w:num w:numId="21" w16cid:durableId="1079868771">
    <w:abstractNumId w:val="35"/>
  </w:num>
  <w:num w:numId="22" w16cid:durableId="599945572">
    <w:abstractNumId w:val="50"/>
  </w:num>
  <w:num w:numId="23" w16cid:durableId="1203176333">
    <w:abstractNumId w:val="28"/>
  </w:num>
  <w:num w:numId="24" w16cid:durableId="1634092664">
    <w:abstractNumId w:val="11"/>
  </w:num>
  <w:num w:numId="25" w16cid:durableId="1727143106">
    <w:abstractNumId w:val="45"/>
  </w:num>
  <w:num w:numId="26" w16cid:durableId="1246843291">
    <w:abstractNumId w:val="37"/>
  </w:num>
  <w:num w:numId="27" w16cid:durableId="1926767846">
    <w:abstractNumId w:val="18"/>
  </w:num>
  <w:num w:numId="28" w16cid:durableId="1433939632">
    <w:abstractNumId w:val="27"/>
  </w:num>
  <w:num w:numId="29" w16cid:durableId="1058934926">
    <w:abstractNumId w:val="0"/>
  </w:num>
  <w:num w:numId="30" w16cid:durableId="1961493703">
    <w:abstractNumId w:val="34"/>
  </w:num>
  <w:num w:numId="31" w16cid:durableId="1180512499">
    <w:abstractNumId w:val="5"/>
  </w:num>
  <w:num w:numId="32" w16cid:durableId="476342134">
    <w:abstractNumId w:val="19"/>
  </w:num>
  <w:num w:numId="33" w16cid:durableId="79911263">
    <w:abstractNumId w:val="47"/>
  </w:num>
  <w:num w:numId="34" w16cid:durableId="1993826494">
    <w:abstractNumId w:val="26"/>
  </w:num>
  <w:num w:numId="35" w16cid:durableId="1861965039">
    <w:abstractNumId w:val="14"/>
  </w:num>
  <w:num w:numId="36" w16cid:durableId="1736276584">
    <w:abstractNumId w:val="31"/>
  </w:num>
  <w:num w:numId="37" w16cid:durableId="935793165">
    <w:abstractNumId w:val="15"/>
  </w:num>
  <w:num w:numId="38" w16cid:durableId="744258681">
    <w:abstractNumId w:val="13"/>
  </w:num>
  <w:num w:numId="39" w16cid:durableId="2137748172">
    <w:abstractNumId w:val="29"/>
  </w:num>
  <w:num w:numId="40" w16cid:durableId="421877119">
    <w:abstractNumId w:val="2"/>
  </w:num>
  <w:num w:numId="41" w16cid:durableId="2008554546">
    <w:abstractNumId w:val="7"/>
  </w:num>
  <w:num w:numId="42" w16cid:durableId="1814717889">
    <w:abstractNumId w:val="9"/>
  </w:num>
  <w:num w:numId="43" w16cid:durableId="1388651244">
    <w:abstractNumId w:val="40"/>
  </w:num>
  <w:num w:numId="44" w16cid:durableId="183441219">
    <w:abstractNumId w:val="10"/>
  </w:num>
  <w:num w:numId="45" w16cid:durableId="1474904543">
    <w:abstractNumId w:val="32"/>
  </w:num>
  <w:num w:numId="46" w16cid:durableId="1718358247">
    <w:abstractNumId w:val="24"/>
  </w:num>
  <w:num w:numId="47" w16cid:durableId="158425615">
    <w:abstractNumId w:val="42"/>
  </w:num>
  <w:num w:numId="48" w16cid:durableId="117648124">
    <w:abstractNumId w:val="52"/>
  </w:num>
  <w:num w:numId="49" w16cid:durableId="1855530994">
    <w:abstractNumId w:val="23"/>
  </w:num>
  <w:num w:numId="50" w16cid:durableId="1585728127">
    <w:abstractNumId w:val="51"/>
  </w:num>
  <w:num w:numId="51" w16cid:durableId="884486919">
    <w:abstractNumId w:val="8"/>
  </w:num>
  <w:num w:numId="52" w16cid:durableId="1300381963">
    <w:abstractNumId w:val="3"/>
  </w:num>
  <w:num w:numId="53" w16cid:durableId="259025408">
    <w:abstractNumId w:val="6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TE2NTQ2NTYysrBU0lEKTi0uzszPAykwrAUAenpflSwAAAA="/>
  </w:docVars>
  <w:rsids>
    <w:rsidRoot w:val="00AF00AA"/>
    <w:rsid w:val="00154AAA"/>
    <w:rsid w:val="00166888"/>
    <w:rsid w:val="004351D6"/>
    <w:rsid w:val="006667C1"/>
    <w:rsid w:val="006808F9"/>
    <w:rsid w:val="00913599"/>
    <w:rsid w:val="00A4163F"/>
    <w:rsid w:val="00AF00AA"/>
    <w:rsid w:val="00ED3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DD5C2"/>
  <w15:docId w15:val="{3E1F6EBA-75EE-411C-B72E-DC78576D5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16688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888"/>
  </w:style>
  <w:style w:type="paragraph" w:styleId="Footer">
    <w:name w:val="footer"/>
    <w:basedOn w:val="Normal"/>
    <w:link w:val="FooterChar"/>
    <w:uiPriority w:val="99"/>
    <w:unhideWhenUsed/>
    <w:rsid w:val="0016688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8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18322011 Omair Duadu</cp:lastModifiedBy>
  <cp:revision>2</cp:revision>
  <dcterms:created xsi:type="dcterms:W3CDTF">2022-05-19T17:19:00Z</dcterms:created>
  <dcterms:modified xsi:type="dcterms:W3CDTF">2022-05-19T18:34:00Z</dcterms:modified>
</cp:coreProperties>
</file>